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58C" w:rsidRPr="00165676" w:rsidRDefault="004A37AD" w:rsidP="00165676">
      <w:pPr>
        <w:pStyle w:val="NoSpacing"/>
        <w:jc w:val="center"/>
        <w:rPr>
          <w:rFonts w:ascii="Times New Roman" w:hAnsi="Times New Roman" w:cs="Times New Roman"/>
          <w:i/>
          <w:szCs w:val="24"/>
        </w:rPr>
      </w:pPr>
      <w:r w:rsidRPr="0059458C">
        <w:rPr>
          <w:rFonts w:ascii="Times New Roman" w:hAnsi="Times New Roman" w:cs="Times New Roman"/>
          <w:b/>
          <w:sz w:val="28"/>
          <w:szCs w:val="24"/>
          <w:u w:val="single"/>
        </w:rPr>
        <w:t>Statement</w:t>
      </w:r>
      <w:r w:rsidR="0059458C" w:rsidRPr="0059458C">
        <w:rPr>
          <w:rFonts w:ascii="Times New Roman" w:hAnsi="Times New Roman" w:cs="Times New Roman"/>
          <w:b/>
          <w:sz w:val="28"/>
          <w:szCs w:val="24"/>
          <w:u w:val="single"/>
        </w:rPr>
        <w:t xml:space="preserve"> on Corporate Social Responsibility (CSR) Initiatives</w:t>
      </w:r>
    </w:p>
    <w:p w:rsidR="0059458C" w:rsidRPr="0059458C" w:rsidRDefault="0059458C" w:rsidP="00594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458C">
        <w:rPr>
          <w:rFonts w:ascii="Times New Roman" w:hAnsi="Times New Roman" w:cs="Times New Roman"/>
          <w:b/>
          <w:sz w:val="24"/>
          <w:szCs w:val="24"/>
        </w:rPr>
        <w:t>Name of the Bank/FI:</w:t>
      </w:r>
      <w:r w:rsidR="00B218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6318" w:rsidRPr="001C6318">
        <w:rPr>
          <w:rFonts w:ascii="Times New Roman" w:hAnsi="Times New Roman" w:cs="Times New Roman"/>
          <w:b/>
          <w:sz w:val="24"/>
          <w:szCs w:val="24"/>
        </w:rPr>
        <w:t>United Finance Limited</w:t>
      </w:r>
    </w:p>
    <w:p w:rsidR="0059458C" w:rsidRDefault="0059458C" w:rsidP="00594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458C">
        <w:rPr>
          <w:rFonts w:ascii="Times New Roman" w:hAnsi="Times New Roman" w:cs="Times New Roman"/>
          <w:b/>
          <w:sz w:val="24"/>
          <w:szCs w:val="24"/>
        </w:rPr>
        <w:t>For the Period:</w:t>
      </w:r>
      <w:r w:rsidR="00B218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6318" w:rsidRPr="001C6318">
        <w:rPr>
          <w:rFonts w:ascii="Times New Roman" w:hAnsi="Times New Roman" w:cs="Times New Roman"/>
          <w:b/>
          <w:sz w:val="24"/>
          <w:szCs w:val="24"/>
        </w:rPr>
        <w:t>January 01, 2022 to June 30, 2022</w:t>
      </w:r>
    </w:p>
    <w:p w:rsidR="0059458C" w:rsidRDefault="0059458C" w:rsidP="0059458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9458C" w:rsidRPr="00164594" w:rsidRDefault="006976D3" w:rsidP="0059458C">
      <w:pPr>
        <w:pStyle w:val="NoSpacing"/>
        <w:jc w:val="both"/>
        <w:rPr>
          <w:rFonts w:ascii="Times New Roman" w:hAnsi="Times New Roman" w:cs="Times New Roman"/>
          <w:b/>
          <w:szCs w:val="24"/>
        </w:rPr>
      </w:pPr>
      <w:r w:rsidRPr="00164594">
        <w:rPr>
          <w:rFonts w:ascii="Times New Roman" w:hAnsi="Times New Roman" w:cs="Times New Roman"/>
          <w:b/>
          <w:szCs w:val="24"/>
        </w:rPr>
        <w:t xml:space="preserve">A. </w:t>
      </w:r>
      <w:r w:rsidR="00A62097" w:rsidRPr="00164594">
        <w:rPr>
          <w:rFonts w:ascii="Times New Roman" w:hAnsi="Times New Roman" w:cs="Times New Roman"/>
          <w:b/>
          <w:szCs w:val="24"/>
        </w:rPr>
        <w:t>CORPORATE GOVERNANCE</w:t>
      </w:r>
    </w:p>
    <w:p w:rsidR="0059458C" w:rsidRPr="00400FDF" w:rsidRDefault="0059458C" w:rsidP="0059458C">
      <w:pPr>
        <w:pStyle w:val="NoSpacing"/>
        <w:jc w:val="both"/>
        <w:rPr>
          <w:rFonts w:ascii="Times New Roman" w:hAnsi="Times New Roman" w:cs="Times New Roman"/>
          <w:b/>
          <w:sz w:val="18"/>
          <w:szCs w:val="24"/>
        </w:rPr>
      </w:pPr>
    </w:p>
    <w:p w:rsidR="0059458C" w:rsidRPr="00164594" w:rsidRDefault="0059458C" w:rsidP="00C47786">
      <w:pPr>
        <w:pStyle w:val="NoSpacing"/>
        <w:jc w:val="both"/>
        <w:rPr>
          <w:rFonts w:ascii="Times New Roman" w:hAnsi="Times New Roman" w:cs="Times New Roman"/>
          <w:szCs w:val="24"/>
        </w:rPr>
      </w:pPr>
      <w:r w:rsidRPr="00164594">
        <w:rPr>
          <w:rFonts w:ascii="Times New Roman" w:hAnsi="Times New Roman" w:cs="Times New Roman"/>
          <w:szCs w:val="24"/>
        </w:rPr>
        <w:t>Please provide a short description of the initiatives of institutionalizing corporate governance framework for</w:t>
      </w:r>
      <w:r w:rsidR="00C47786" w:rsidRPr="00164594">
        <w:rPr>
          <w:rFonts w:ascii="Times New Roman" w:hAnsi="Times New Roman" w:cs="Times New Roman"/>
          <w:szCs w:val="24"/>
        </w:rPr>
        <w:t xml:space="preserve"> </w:t>
      </w:r>
      <w:r w:rsidRPr="00164594">
        <w:rPr>
          <w:rFonts w:ascii="Times New Roman" w:hAnsi="Times New Roman" w:cs="Times New Roman"/>
          <w:szCs w:val="24"/>
        </w:rPr>
        <w:t xml:space="preserve">the purpose of safeguarding </w:t>
      </w:r>
      <w:r w:rsidR="00264636" w:rsidRPr="00164594">
        <w:rPr>
          <w:rFonts w:ascii="Times New Roman" w:hAnsi="Times New Roman" w:cs="Times New Roman"/>
          <w:szCs w:val="24"/>
        </w:rPr>
        <w:t>the interests of shareholders and adding value to customers, shareholders,</w:t>
      </w:r>
      <w:r w:rsidR="00C47786" w:rsidRPr="00164594">
        <w:rPr>
          <w:rFonts w:ascii="Times New Roman" w:hAnsi="Times New Roman" w:cs="Times New Roman"/>
          <w:szCs w:val="24"/>
        </w:rPr>
        <w:t xml:space="preserve"> </w:t>
      </w:r>
      <w:r w:rsidR="00264636" w:rsidRPr="00164594">
        <w:rPr>
          <w:rFonts w:ascii="Times New Roman" w:hAnsi="Times New Roman" w:cs="Times New Roman"/>
          <w:szCs w:val="24"/>
        </w:rPr>
        <w:t>partners, and employees, alike.</w:t>
      </w:r>
    </w:p>
    <w:p w:rsidR="00264636" w:rsidRDefault="00264636" w:rsidP="0059458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64636" w:rsidRPr="00164594" w:rsidRDefault="006976D3" w:rsidP="0059458C">
      <w:pPr>
        <w:pStyle w:val="NoSpacing"/>
        <w:jc w:val="both"/>
        <w:rPr>
          <w:rFonts w:ascii="Times New Roman" w:hAnsi="Times New Roman" w:cs="Times New Roman"/>
          <w:b/>
          <w:szCs w:val="24"/>
        </w:rPr>
      </w:pPr>
      <w:r w:rsidRPr="00164594">
        <w:rPr>
          <w:rFonts w:ascii="Times New Roman" w:hAnsi="Times New Roman" w:cs="Times New Roman"/>
          <w:b/>
          <w:szCs w:val="24"/>
        </w:rPr>
        <w:t xml:space="preserve">B. </w:t>
      </w:r>
      <w:r w:rsidR="00957B8D" w:rsidRPr="00164594">
        <w:rPr>
          <w:rFonts w:ascii="Times New Roman" w:hAnsi="Times New Roman" w:cs="Times New Roman"/>
          <w:b/>
          <w:szCs w:val="24"/>
        </w:rPr>
        <w:t xml:space="preserve">POLICY </w:t>
      </w:r>
      <w:r w:rsidR="00A62097" w:rsidRPr="00164594">
        <w:rPr>
          <w:rFonts w:ascii="Times New Roman" w:hAnsi="Times New Roman" w:cs="Times New Roman"/>
          <w:b/>
          <w:szCs w:val="24"/>
        </w:rPr>
        <w:t>ISSUES</w:t>
      </w:r>
    </w:p>
    <w:p w:rsidR="00264636" w:rsidRPr="00400FDF" w:rsidRDefault="00264636" w:rsidP="0059458C">
      <w:pPr>
        <w:pStyle w:val="NoSpacing"/>
        <w:jc w:val="both"/>
        <w:rPr>
          <w:rFonts w:ascii="Times New Roman" w:hAnsi="Times New Roman" w:cs="Times New Roman"/>
          <w:sz w:val="18"/>
          <w:szCs w:val="24"/>
        </w:rPr>
      </w:pPr>
    </w:p>
    <w:tbl>
      <w:tblPr>
        <w:tblStyle w:val="TableGrid"/>
        <w:tblW w:w="10170" w:type="dxa"/>
        <w:tblInd w:w="108" w:type="dxa"/>
        <w:tblLook w:val="04A0" w:firstRow="1" w:lastRow="0" w:firstColumn="1" w:lastColumn="0" w:noHBand="0" w:noVBand="1"/>
      </w:tblPr>
      <w:tblGrid>
        <w:gridCol w:w="630"/>
        <w:gridCol w:w="4230"/>
        <w:gridCol w:w="1260"/>
        <w:gridCol w:w="4050"/>
      </w:tblGrid>
      <w:tr w:rsidR="00A14407" w:rsidRPr="00164594" w:rsidTr="006279B1">
        <w:tc>
          <w:tcPr>
            <w:tcW w:w="630" w:type="dxa"/>
            <w:shd w:val="clear" w:color="auto" w:fill="D9D9D9" w:themeFill="background1" w:themeFillShade="D9"/>
          </w:tcPr>
          <w:p w:rsidR="00A14407" w:rsidRPr="00164594" w:rsidRDefault="003B0713" w:rsidP="00A1440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SL</w:t>
            </w:r>
            <w:r w:rsidR="00A14407" w:rsidRPr="00164594">
              <w:rPr>
                <w:rFonts w:ascii="Times New Roman" w:hAnsi="Times New Roman" w:cs="Times New Roman"/>
                <w:b/>
              </w:rPr>
              <w:t>. No.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:rsidR="00A14407" w:rsidRPr="00164594" w:rsidRDefault="00A14407" w:rsidP="00A1440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Issue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14407" w:rsidRPr="00164594" w:rsidRDefault="00A14407" w:rsidP="00A1440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Yes/No (If applicable)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:rsidR="00A14407" w:rsidRPr="00164594" w:rsidRDefault="00A14407" w:rsidP="00A1440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Data</w:t>
            </w: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EF7EB5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30" w:type="dxa"/>
          </w:tcPr>
          <w:p w:rsidR="007B54A9" w:rsidRPr="00164594" w:rsidRDefault="000F2E1D" w:rsidP="000F2E1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BB’s</w:t>
            </w:r>
            <w:r w:rsidR="006279B1">
              <w:rPr>
                <w:rFonts w:ascii="Times New Roman" w:hAnsi="Times New Roman" w:cs="Times New Roman"/>
              </w:rPr>
              <w:t xml:space="preserve"> latest policy (SFD Circular No. </w:t>
            </w:r>
            <w:r w:rsidRPr="00164594">
              <w:rPr>
                <w:rFonts w:ascii="Times New Roman" w:hAnsi="Times New Roman" w:cs="Times New Roman"/>
              </w:rPr>
              <w:t>1/2022)</w:t>
            </w:r>
            <w:r w:rsidR="007D0342" w:rsidRPr="00164594">
              <w:rPr>
                <w:rFonts w:ascii="Times New Roman" w:hAnsi="Times New Roman" w:cs="Times New Roman"/>
              </w:rPr>
              <w:t xml:space="preserve"> acquainted with the Board</w:t>
            </w:r>
            <w:r w:rsidRPr="00164594">
              <w:rPr>
                <w:rFonts w:ascii="Times New Roman" w:hAnsi="Times New Roman" w:cs="Times New Roman"/>
              </w:rPr>
              <w:t>/competent authority?</w:t>
            </w:r>
          </w:p>
        </w:tc>
        <w:tc>
          <w:tcPr>
            <w:tcW w:w="1260" w:type="dxa"/>
          </w:tcPr>
          <w:p w:rsidR="007B54A9" w:rsidRPr="00164594" w:rsidRDefault="00F0036D" w:rsidP="002238DB">
            <w:pPr>
              <w:jc w:val="center"/>
            </w:pPr>
            <w:r>
              <w:rPr>
                <w:rFonts w:ascii="Times New Roman" w:hAnsi="Times New Roman" w:cs="Times New Roman"/>
              </w:rPr>
              <w:t>On Process</w:t>
            </w:r>
          </w:p>
        </w:tc>
        <w:tc>
          <w:tcPr>
            <w:tcW w:w="4050" w:type="dxa"/>
          </w:tcPr>
          <w:p w:rsidR="007B54A9" w:rsidRPr="00164594" w:rsidRDefault="00F0036D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 follow BB </w:t>
            </w:r>
            <w:r w:rsidR="00B7303F" w:rsidRPr="00B7303F">
              <w:rPr>
                <w:rFonts w:ascii="Times New Roman" w:hAnsi="Times New Roman" w:cs="Times New Roman"/>
              </w:rPr>
              <w:t>SFD Circular No. 1/2022</w:t>
            </w:r>
            <w:r w:rsidR="00B7303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d preparing a policy for Board.</w:t>
            </w: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EF7EB5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30" w:type="dxa"/>
          </w:tcPr>
          <w:p w:rsidR="007B54A9" w:rsidRPr="00164594" w:rsidRDefault="000F2E1D" w:rsidP="005A16D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7B54A9" w:rsidRPr="00164594">
              <w:rPr>
                <w:rFonts w:ascii="Times New Roman" w:hAnsi="Times New Roman" w:cs="Times New Roman"/>
              </w:rPr>
              <w:t xml:space="preserve">ny net profit after tax </w:t>
            </w:r>
            <w:r w:rsidR="005A16DB" w:rsidRPr="00164594">
              <w:rPr>
                <w:rFonts w:ascii="Times New Roman" w:hAnsi="Times New Roman" w:cs="Times New Roman"/>
              </w:rPr>
              <w:t>as of</w:t>
            </w:r>
            <w:r w:rsidR="007B54A9" w:rsidRPr="00164594">
              <w:rPr>
                <w:rFonts w:ascii="Times New Roman" w:hAnsi="Times New Roman" w:cs="Times New Roman"/>
              </w:rPr>
              <w:t xml:space="preserve"> the previous year?</w:t>
            </w:r>
          </w:p>
        </w:tc>
        <w:tc>
          <w:tcPr>
            <w:tcW w:w="1260" w:type="dxa"/>
          </w:tcPr>
          <w:p w:rsidR="007B54A9" w:rsidRPr="00164594" w:rsidRDefault="002238DB" w:rsidP="002930F9">
            <w:pPr>
              <w:jc w:val="center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4050" w:type="dxa"/>
          </w:tcPr>
          <w:p w:rsidR="007B54A9" w:rsidRPr="00164594" w:rsidRDefault="00F0036D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22 Crore</w:t>
            </w: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EF7EB5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30" w:type="dxa"/>
          </w:tcPr>
          <w:p w:rsidR="002B5399" w:rsidRPr="00164594" w:rsidRDefault="00165676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Is CSR related </w:t>
            </w:r>
            <w:proofErr w:type="spellStart"/>
            <w:r w:rsidRPr="00164594">
              <w:rPr>
                <w:rFonts w:ascii="Times New Roman" w:hAnsi="Times New Roman" w:cs="Times New Roman"/>
              </w:rPr>
              <w:t>ToR</w:t>
            </w:r>
            <w:proofErr w:type="spellEnd"/>
            <w:r w:rsidRPr="00164594">
              <w:rPr>
                <w:rFonts w:ascii="Times New Roman" w:hAnsi="Times New Roman" w:cs="Times New Roman"/>
              </w:rPr>
              <w:t xml:space="preserve"> being complied</w:t>
            </w:r>
            <w:r w:rsidR="002B5399" w:rsidRPr="00164594">
              <w:rPr>
                <w:rFonts w:ascii="Times New Roman" w:hAnsi="Times New Roman" w:cs="Times New Roman"/>
              </w:rPr>
              <w:t xml:space="preserve"> with?</w:t>
            </w:r>
          </w:p>
        </w:tc>
        <w:tc>
          <w:tcPr>
            <w:tcW w:w="1260" w:type="dxa"/>
          </w:tcPr>
          <w:p w:rsidR="007B54A9" w:rsidRPr="00164594" w:rsidRDefault="00F0036D" w:rsidP="002930F9">
            <w:pPr>
              <w:jc w:val="center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4050" w:type="dxa"/>
          </w:tcPr>
          <w:p w:rsidR="007B54A9" w:rsidRPr="00164594" w:rsidRDefault="007B54A9" w:rsidP="00A37841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7B54A9" w:rsidRPr="00164594" w:rsidTr="006279B1">
        <w:trPr>
          <w:trHeight w:val="1178"/>
        </w:trPr>
        <w:tc>
          <w:tcPr>
            <w:tcW w:w="630" w:type="dxa"/>
          </w:tcPr>
          <w:p w:rsidR="007B54A9" w:rsidRPr="00164594" w:rsidRDefault="00EF7EB5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30" w:type="dxa"/>
          </w:tcPr>
          <w:p w:rsidR="007B54A9" w:rsidRPr="00164594" w:rsidRDefault="007D0342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3B0713" w:rsidRPr="00164594">
              <w:rPr>
                <w:rFonts w:ascii="Times New Roman" w:hAnsi="Times New Roman" w:cs="Times New Roman"/>
              </w:rPr>
              <w:t>ny external implementing agency/third party/foundation assigned</w:t>
            </w:r>
            <w:r w:rsidR="007B54A9" w:rsidRPr="00164594">
              <w:rPr>
                <w:rFonts w:ascii="Times New Roman" w:hAnsi="Times New Roman" w:cs="Times New Roman"/>
              </w:rPr>
              <w:t xml:space="preserve"> to conduct CSR activities?</w:t>
            </w:r>
          </w:p>
        </w:tc>
        <w:tc>
          <w:tcPr>
            <w:tcW w:w="1260" w:type="dxa"/>
          </w:tcPr>
          <w:p w:rsidR="007B54A9" w:rsidRPr="00164594" w:rsidRDefault="00F0036D" w:rsidP="002930F9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050" w:type="dxa"/>
          </w:tcPr>
          <w:p w:rsidR="007B54A9" w:rsidRPr="00164594" w:rsidRDefault="007B54A9" w:rsidP="00A37841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AC1EB0" w:rsidRPr="00164594" w:rsidTr="00F0036D">
        <w:trPr>
          <w:trHeight w:val="647"/>
        </w:trPr>
        <w:tc>
          <w:tcPr>
            <w:tcW w:w="630" w:type="dxa"/>
          </w:tcPr>
          <w:p w:rsidR="00AC1EB0" w:rsidRPr="00164594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30" w:type="dxa"/>
          </w:tcPr>
          <w:p w:rsidR="00AC1EB0" w:rsidRPr="00164594" w:rsidRDefault="007D034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AC1EB0" w:rsidRPr="00164594">
              <w:rPr>
                <w:rFonts w:ascii="Times New Roman" w:hAnsi="Times New Roman" w:cs="Times New Roman"/>
              </w:rPr>
              <w:t>ny MOU signed between the bank/FI and the foundation</w:t>
            </w:r>
            <w:r w:rsidR="003379F7" w:rsidRPr="00164594">
              <w:rPr>
                <w:rFonts w:ascii="Times New Roman" w:hAnsi="Times New Roman" w:cs="Times New Roman"/>
              </w:rPr>
              <w:t>/third party</w:t>
            </w:r>
            <w:r w:rsidR="00AC1EB0" w:rsidRPr="00164594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260" w:type="dxa"/>
          </w:tcPr>
          <w:p w:rsidR="00AC1EB0" w:rsidRPr="00164594" w:rsidRDefault="00F0036D" w:rsidP="004328BD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050" w:type="dxa"/>
          </w:tcPr>
          <w:p w:rsidR="00AC1EB0" w:rsidRPr="00164594" w:rsidRDefault="00AC1EB0" w:rsidP="00A37841">
            <w:pPr>
              <w:pStyle w:val="NoSpacing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f ‘yes’, please provide a copy of the MOU.</w:t>
            </w: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7B1022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230" w:type="dxa"/>
          </w:tcPr>
          <w:p w:rsidR="007B54A9" w:rsidRPr="00164594" w:rsidRDefault="001678C0" w:rsidP="00165676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Is </w:t>
            </w:r>
            <w:r w:rsidR="007B54A9" w:rsidRPr="00164594">
              <w:rPr>
                <w:rFonts w:ascii="Times New Roman" w:hAnsi="Times New Roman" w:cs="Times New Roman"/>
              </w:rPr>
              <w:t>CSR budget approved by the board</w:t>
            </w:r>
            <w:r w:rsidRPr="00164594">
              <w:rPr>
                <w:rFonts w:ascii="Times New Roman" w:hAnsi="Times New Roman" w:cs="Times New Roman"/>
              </w:rPr>
              <w:t>/competent authority</w:t>
            </w:r>
            <w:r w:rsidR="007B54A9" w:rsidRPr="00164594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260" w:type="dxa"/>
          </w:tcPr>
          <w:p w:rsidR="007B54A9" w:rsidRPr="00164594" w:rsidRDefault="00F0036D" w:rsidP="002930F9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050" w:type="dxa"/>
          </w:tcPr>
          <w:p w:rsidR="007B54A9" w:rsidRPr="00164594" w:rsidRDefault="002615EA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exure 1</w:t>
            </w: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9638A6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30" w:type="dxa"/>
          </w:tcPr>
          <w:p w:rsidR="007B54A9" w:rsidRPr="00164594" w:rsidRDefault="005A4AB9" w:rsidP="009D3EC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9D3ECD" w:rsidRPr="00164594">
              <w:rPr>
                <w:rFonts w:ascii="Times New Roman" w:hAnsi="Times New Roman" w:cs="Times New Roman"/>
              </w:rPr>
              <w:t>ny</w:t>
            </w:r>
            <w:r w:rsidR="007B54A9" w:rsidRPr="00164594">
              <w:rPr>
                <w:rFonts w:ascii="Times New Roman" w:hAnsi="Times New Roman" w:cs="Times New Roman"/>
              </w:rPr>
              <w:t xml:space="preserve"> CSR allocation in favor of </w:t>
            </w:r>
            <w:r w:rsidR="009D3ECD" w:rsidRPr="00164594">
              <w:rPr>
                <w:rFonts w:ascii="Times New Roman" w:hAnsi="Times New Roman" w:cs="Times New Roman"/>
              </w:rPr>
              <w:t xml:space="preserve">any </w:t>
            </w:r>
            <w:r w:rsidR="007B54A9" w:rsidRPr="00164594">
              <w:rPr>
                <w:rFonts w:ascii="Times New Roman" w:hAnsi="Times New Roman" w:cs="Times New Roman"/>
              </w:rPr>
              <w:t>entity</w:t>
            </w:r>
            <w:r w:rsidR="009D3ECD" w:rsidRPr="00164594">
              <w:rPr>
                <w:rFonts w:ascii="Times New Roman" w:hAnsi="Times New Roman" w:cs="Times New Roman"/>
              </w:rPr>
              <w:t>/</w:t>
            </w:r>
            <w:r w:rsidR="005510B0" w:rsidRPr="00164594">
              <w:rPr>
                <w:rFonts w:ascii="Times New Roman" w:hAnsi="Times New Roman" w:cs="Times New Roman"/>
              </w:rPr>
              <w:t>directors/senior management members of the bank/FI/trustees of its foundation?</w:t>
            </w:r>
          </w:p>
        </w:tc>
        <w:tc>
          <w:tcPr>
            <w:tcW w:w="1260" w:type="dxa"/>
          </w:tcPr>
          <w:p w:rsidR="007B54A9" w:rsidRPr="00164594" w:rsidRDefault="00D45777" w:rsidP="002930F9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050" w:type="dxa"/>
          </w:tcPr>
          <w:p w:rsidR="007B54A9" w:rsidRPr="00164594" w:rsidRDefault="007B54A9" w:rsidP="00A37841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7B54A9" w:rsidRPr="00164594" w:rsidTr="006279B1">
        <w:tc>
          <w:tcPr>
            <w:tcW w:w="630" w:type="dxa"/>
          </w:tcPr>
          <w:p w:rsidR="007B54A9" w:rsidRPr="00164594" w:rsidRDefault="009638A6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30" w:type="dxa"/>
          </w:tcPr>
          <w:p w:rsidR="007B54A9" w:rsidRPr="00164594" w:rsidRDefault="00095CBE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7B54A9" w:rsidRPr="00164594">
              <w:rPr>
                <w:rFonts w:ascii="Times New Roman" w:hAnsi="Times New Roman" w:cs="Times New Roman"/>
              </w:rPr>
              <w:t>ny end use monitoring mechanism</w:t>
            </w:r>
            <w:r w:rsidR="005572AE" w:rsidRPr="00164594">
              <w:rPr>
                <w:rFonts w:ascii="Times New Roman" w:hAnsi="Times New Roman" w:cs="Times New Roman"/>
              </w:rPr>
              <w:t xml:space="preserve"> as per pa</w:t>
            </w:r>
            <w:r w:rsidR="006279B1">
              <w:rPr>
                <w:rFonts w:ascii="Times New Roman" w:hAnsi="Times New Roman" w:cs="Times New Roman"/>
              </w:rPr>
              <w:t xml:space="preserve">ragraph 14.7 of SFD Circular No. </w:t>
            </w:r>
            <w:r w:rsidR="005572AE" w:rsidRPr="00164594">
              <w:rPr>
                <w:rFonts w:ascii="Times New Roman" w:hAnsi="Times New Roman" w:cs="Times New Roman"/>
              </w:rPr>
              <w:t>1, dated 9 January 2022?</w:t>
            </w:r>
          </w:p>
        </w:tc>
        <w:tc>
          <w:tcPr>
            <w:tcW w:w="1260" w:type="dxa"/>
          </w:tcPr>
          <w:p w:rsidR="007B54A9" w:rsidRPr="00164594" w:rsidRDefault="004352EF" w:rsidP="002930F9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050" w:type="dxa"/>
          </w:tcPr>
          <w:p w:rsidR="007B54A9" w:rsidRPr="00164594" w:rsidRDefault="004352EF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ll be available by the year end.</w:t>
            </w:r>
          </w:p>
        </w:tc>
      </w:tr>
      <w:tr w:rsidR="00E00400" w:rsidRPr="00164594" w:rsidTr="006279B1">
        <w:tc>
          <w:tcPr>
            <w:tcW w:w="630" w:type="dxa"/>
          </w:tcPr>
          <w:p w:rsidR="00E00400" w:rsidRPr="00164594" w:rsidRDefault="009638A6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30" w:type="dxa"/>
          </w:tcPr>
          <w:p w:rsidR="00E00400" w:rsidRPr="00164594" w:rsidRDefault="004D334A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Are a</w:t>
            </w:r>
            <w:r w:rsidR="00E00400" w:rsidRPr="00164594">
              <w:rPr>
                <w:rFonts w:ascii="Times New Roman" w:hAnsi="Times New Roman" w:cs="Times New Roman"/>
              </w:rPr>
              <w:t>ll end use monitoring records available for inspection by internal/external audit and BB supervision officials</w:t>
            </w:r>
            <w:r w:rsidR="0099262E" w:rsidRPr="00164594">
              <w:rPr>
                <w:rFonts w:ascii="Times New Roman" w:hAnsi="Times New Roman" w:cs="Times New Roman"/>
              </w:rPr>
              <w:t xml:space="preserve"> as per paragraph 14.8 of SFD Circular No</w:t>
            </w:r>
            <w:r w:rsidR="006279B1">
              <w:rPr>
                <w:rFonts w:ascii="Times New Roman" w:hAnsi="Times New Roman" w:cs="Times New Roman"/>
              </w:rPr>
              <w:t xml:space="preserve">. </w:t>
            </w:r>
            <w:r w:rsidR="0099262E" w:rsidRPr="00164594">
              <w:rPr>
                <w:rFonts w:ascii="Times New Roman" w:hAnsi="Times New Roman" w:cs="Times New Roman"/>
              </w:rPr>
              <w:t>1, dated 9 January 2022?</w:t>
            </w:r>
          </w:p>
        </w:tc>
        <w:tc>
          <w:tcPr>
            <w:tcW w:w="1260" w:type="dxa"/>
          </w:tcPr>
          <w:p w:rsidR="00E00400" w:rsidRPr="00164594" w:rsidRDefault="004352EF" w:rsidP="004328BD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050" w:type="dxa"/>
          </w:tcPr>
          <w:p w:rsidR="00E00400" w:rsidRPr="00164594" w:rsidRDefault="00E00400" w:rsidP="00A37841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E00400" w:rsidRPr="00164594" w:rsidTr="006279B1">
        <w:tc>
          <w:tcPr>
            <w:tcW w:w="630" w:type="dxa"/>
          </w:tcPr>
          <w:p w:rsidR="00E00400" w:rsidRPr="00164594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</w:t>
            </w:r>
            <w:r w:rsidR="009638A6" w:rsidRPr="0016459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30" w:type="dxa"/>
          </w:tcPr>
          <w:p w:rsidR="00E00400" w:rsidRPr="00164594" w:rsidRDefault="00065CE0" w:rsidP="00065CE0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E00400" w:rsidRPr="00164594">
              <w:rPr>
                <w:rFonts w:ascii="Times New Roman" w:hAnsi="Times New Roman" w:cs="Times New Roman"/>
              </w:rPr>
              <w:t>ny screening process of CSR projects</w:t>
            </w:r>
            <w:r w:rsidRPr="00164594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260" w:type="dxa"/>
          </w:tcPr>
          <w:p w:rsidR="00E00400" w:rsidRPr="00164594" w:rsidRDefault="004352EF" w:rsidP="00904862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050" w:type="dxa"/>
          </w:tcPr>
          <w:p w:rsidR="00E00400" w:rsidRPr="00164594" w:rsidRDefault="00726C1A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615EA">
              <w:rPr>
                <w:rFonts w:ascii="Times New Roman" w:hAnsi="Times New Roman" w:cs="Times New Roman"/>
              </w:rPr>
              <w:t>nnexure 2</w:t>
            </w:r>
          </w:p>
        </w:tc>
      </w:tr>
      <w:tr w:rsidR="00E00400" w:rsidRPr="00164594" w:rsidTr="006279B1">
        <w:tc>
          <w:tcPr>
            <w:tcW w:w="630" w:type="dxa"/>
          </w:tcPr>
          <w:p w:rsidR="00E00400" w:rsidRPr="00164594" w:rsidRDefault="007B1022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</w:t>
            </w:r>
            <w:r w:rsidR="00B91922" w:rsidRPr="0016459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30" w:type="dxa"/>
          </w:tcPr>
          <w:p w:rsidR="00E00400" w:rsidRPr="00164594" w:rsidRDefault="00D97925" w:rsidP="009E4B59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ny s</w:t>
            </w:r>
            <w:r w:rsidR="00E00400" w:rsidRPr="00164594">
              <w:rPr>
                <w:rFonts w:ascii="Times New Roman" w:hAnsi="Times New Roman" w:cs="Times New Roman"/>
              </w:rPr>
              <w:t>afety</w:t>
            </w:r>
            <w:r w:rsidR="00103AA5" w:rsidRPr="00164594">
              <w:rPr>
                <w:rFonts w:ascii="Times New Roman" w:hAnsi="Times New Roman" w:cs="Times New Roman"/>
              </w:rPr>
              <w:t xml:space="preserve"> </w:t>
            </w:r>
            <w:r w:rsidRPr="00164594">
              <w:rPr>
                <w:rFonts w:ascii="Times New Roman" w:hAnsi="Times New Roman" w:cs="Times New Roman"/>
              </w:rPr>
              <w:t>and wellness initiative</w:t>
            </w:r>
            <w:r w:rsidR="00103AA5" w:rsidRPr="00164594">
              <w:rPr>
                <w:rFonts w:ascii="Times New Roman" w:hAnsi="Times New Roman" w:cs="Times New Roman"/>
              </w:rPr>
              <w:t xml:space="preserve"> taken for the employees</w:t>
            </w:r>
            <w:r w:rsidR="00E00400" w:rsidRPr="00164594">
              <w:rPr>
                <w:rFonts w:ascii="Times New Roman" w:hAnsi="Times New Roman" w:cs="Times New Roman"/>
              </w:rPr>
              <w:t>?</w:t>
            </w:r>
            <w:r w:rsidR="00103AA5" w:rsidRPr="00164594">
              <w:rPr>
                <w:rFonts w:ascii="Times New Roman" w:hAnsi="Times New Roman" w:cs="Times New Roman"/>
              </w:rPr>
              <w:t xml:space="preserve"> *</w:t>
            </w:r>
          </w:p>
        </w:tc>
        <w:tc>
          <w:tcPr>
            <w:tcW w:w="1260" w:type="dxa"/>
          </w:tcPr>
          <w:p w:rsidR="00E00400" w:rsidRPr="00164594" w:rsidRDefault="00B7303F" w:rsidP="00904862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050" w:type="dxa"/>
          </w:tcPr>
          <w:p w:rsidR="00E00400" w:rsidRPr="00164594" w:rsidRDefault="00B7303F" w:rsidP="00A37841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tal Cost BDT </w:t>
            </w:r>
            <w:r w:rsidRPr="00B7303F">
              <w:rPr>
                <w:rFonts w:ascii="Times New Roman" w:hAnsi="Times New Roman" w:cs="Times New Roman"/>
              </w:rPr>
              <w:t>39,050.00</w:t>
            </w:r>
            <w:r>
              <w:rPr>
                <w:rFonts w:ascii="Times New Roman" w:hAnsi="Times New Roman" w:cs="Times New Roman"/>
              </w:rPr>
              <w:t>/- for the employees of Sylhet Branch.</w:t>
            </w:r>
          </w:p>
        </w:tc>
      </w:tr>
      <w:tr w:rsidR="00E00400" w:rsidRPr="00164594" w:rsidTr="006279B1">
        <w:tc>
          <w:tcPr>
            <w:tcW w:w="630" w:type="dxa"/>
          </w:tcPr>
          <w:p w:rsidR="00E00400" w:rsidRPr="00164594" w:rsidRDefault="009638A6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</w:t>
            </w:r>
            <w:r w:rsidR="00B91922" w:rsidRPr="0016459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30" w:type="dxa"/>
          </w:tcPr>
          <w:p w:rsidR="00E00400" w:rsidRPr="00164594" w:rsidRDefault="00242192" w:rsidP="0059458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s there a</w:t>
            </w:r>
            <w:r w:rsidR="00E00400" w:rsidRPr="00164594">
              <w:rPr>
                <w:rFonts w:ascii="Times New Roman" w:hAnsi="Times New Roman" w:cs="Times New Roman"/>
              </w:rPr>
              <w:t xml:space="preserve">ny additional CSR expenditure other than the </w:t>
            </w:r>
            <w:r w:rsidR="00110673" w:rsidRPr="00164594">
              <w:rPr>
                <w:rFonts w:ascii="Times New Roman" w:hAnsi="Times New Roman" w:cs="Times New Roman"/>
              </w:rPr>
              <w:t xml:space="preserve">annual </w:t>
            </w:r>
            <w:r w:rsidRPr="00164594">
              <w:rPr>
                <w:rFonts w:ascii="Times New Roman" w:hAnsi="Times New Roman" w:cs="Times New Roman"/>
              </w:rPr>
              <w:t>CSR budget approved by the Board</w:t>
            </w:r>
            <w:r w:rsidR="00E00400" w:rsidRPr="00164594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1260" w:type="dxa"/>
          </w:tcPr>
          <w:p w:rsidR="00E00400" w:rsidRPr="00164594" w:rsidRDefault="00B7303F" w:rsidP="0090486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050" w:type="dxa"/>
          </w:tcPr>
          <w:p w:rsidR="00E00400" w:rsidRPr="00164594" w:rsidRDefault="00E00400" w:rsidP="00A37841">
            <w:pPr>
              <w:pStyle w:val="NoSpacing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If ‘yes’, please mention the amount</w:t>
            </w:r>
            <w:r w:rsidR="00CB2630" w:rsidRPr="00164594">
              <w:rPr>
                <w:rFonts w:ascii="Times New Roman" w:hAnsi="Times New Roman" w:cs="Times New Roman"/>
              </w:rPr>
              <w:t>,</w:t>
            </w:r>
            <w:r w:rsidR="003E6AE6" w:rsidRPr="00164594">
              <w:rPr>
                <w:rFonts w:ascii="Times New Roman" w:hAnsi="Times New Roman" w:cs="Times New Roman"/>
              </w:rPr>
              <w:t xml:space="preserve"> event, and purpose of it. P</w:t>
            </w:r>
            <w:r w:rsidR="007A4D82" w:rsidRPr="00164594">
              <w:rPr>
                <w:rFonts w:ascii="Times New Roman" w:hAnsi="Times New Roman" w:cs="Times New Roman"/>
              </w:rPr>
              <w:t xml:space="preserve">rovide a copy </w:t>
            </w:r>
            <w:r w:rsidR="00CB2630" w:rsidRPr="00164594">
              <w:rPr>
                <w:rFonts w:ascii="Times New Roman" w:hAnsi="Times New Roman" w:cs="Times New Roman"/>
              </w:rPr>
              <w:t>of revised CSR budget and the board approval.</w:t>
            </w:r>
            <w:r w:rsidR="007A4D82" w:rsidRPr="00164594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2509A6" w:rsidRPr="002509A6" w:rsidRDefault="002509A6" w:rsidP="00C4202A">
      <w:pPr>
        <w:pStyle w:val="NoSpacing"/>
        <w:jc w:val="both"/>
        <w:rPr>
          <w:rFonts w:ascii="Times New Roman" w:hAnsi="Times New Roman" w:cs="Times New Roman"/>
          <w:b/>
          <w:sz w:val="16"/>
          <w:szCs w:val="24"/>
        </w:rPr>
      </w:pPr>
    </w:p>
    <w:p w:rsidR="00164594" w:rsidRDefault="00164594" w:rsidP="00C4202A">
      <w:pPr>
        <w:pStyle w:val="NoSpacing"/>
        <w:jc w:val="both"/>
        <w:rPr>
          <w:rFonts w:ascii="Times New Roman" w:hAnsi="Times New Roman" w:cs="Times New Roman"/>
        </w:rPr>
      </w:pPr>
    </w:p>
    <w:p w:rsidR="00C4202A" w:rsidRPr="00164594" w:rsidRDefault="00C4202A" w:rsidP="00C4202A">
      <w:pPr>
        <w:pStyle w:val="NoSpacing"/>
        <w:jc w:val="both"/>
        <w:rPr>
          <w:rFonts w:ascii="Times New Roman" w:hAnsi="Times New Roman" w:cs="Times New Roman"/>
        </w:rPr>
      </w:pPr>
      <w:r w:rsidRPr="00164594">
        <w:rPr>
          <w:rFonts w:ascii="Times New Roman" w:hAnsi="Times New Roman" w:cs="Times New Roman"/>
        </w:rPr>
        <w:t>* Safety and wellness initiatives taken for the employees in case of emergency situation.</w:t>
      </w:r>
    </w:p>
    <w:p w:rsidR="00164594" w:rsidRDefault="00164594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164594" w:rsidRDefault="00164594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D45777" w:rsidRDefault="00D45777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D45777" w:rsidRDefault="00D45777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D45777" w:rsidRDefault="00D45777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D45777" w:rsidRDefault="00D45777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164594" w:rsidRDefault="00164594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164594" w:rsidRDefault="00164594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310743" w:rsidRDefault="00310743" w:rsidP="000E64B2">
      <w:pPr>
        <w:pStyle w:val="NoSpacing"/>
        <w:jc w:val="both"/>
        <w:rPr>
          <w:rFonts w:ascii="Times New Roman" w:hAnsi="Times New Roman" w:cs="Times New Roman"/>
          <w:b/>
        </w:rPr>
      </w:pPr>
    </w:p>
    <w:p w:rsidR="000E64B2" w:rsidRPr="00164594" w:rsidRDefault="00524703" w:rsidP="00164594">
      <w:pPr>
        <w:pStyle w:val="NoSpacing"/>
        <w:jc w:val="both"/>
        <w:rPr>
          <w:rFonts w:ascii="Times New Roman" w:hAnsi="Times New Roman" w:cs="Times New Roman"/>
          <w:b/>
        </w:rPr>
      </w:pPr>
      <w:r w:rsidRPr="00164594">
        <w:rPr>
          <w:rFonts w:ascii="Times New Roman" w:hAnsi="Times New Roman" w:cs="Times New Roman"/>
          <w:b/>
        </w:rPr>
        <w:t>C. QUALITATIVE ISSUES FOR SUSTAINABILITY RATING</w:t>
      </w:r>
    </w:p>
    <w:p w:rsidR="000E64B2" w:rsidRPr="00164594" w:rsidRDefault="000E64B2" w:rsidP="000E64B2">
      <w:pPr>
        <w:pStyle w:val="NoSpacing"/>
        <w:jc w:val="both"/>
        <w:rPr>
          <w:rFonts w:ascii="Times New Roman" w:hAnsi="Times New Roman" w:cs="Times New Roman"/>
          <w:b/>
          <w:sz w:val="10"/>
          <w:u w:val="single"/>
        </w:rPr>
      </w:pPr>
    </w:p>
    <w:tbl>
      <w:tblPr>
        <w:tblStyle w:val="TableGrid"/>
        <w:tblW w:w="10278" w:type="dxa"/>
        <w:tblLook w:val="04A0" w:firstRow="1" w:lastRow="0" w:firstColumn="1" w:lastColumn="0" w:noHBand="0" w:noVBand="1"/>
      </w:tblPr>
      <w:tblGrid>
        <w:gridCol w:w="829"/>
        <w:gridCol w:w="4049"/>
        <w:gridCol w:w="1260"/>
        <w:gridCol w:w="4140"/>
      </w:tblGrid>
      <w:tr w:rsidR="000E64B2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0E64B2" w:rsidRPr="00164594" w:rsidRDefault="00524703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0E64B2" w:rsidRPr="00164594" w:rsidRDefault="000E64B2" w:rsidP="0052470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Component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0E64B2" w:rsidRPr="00164594" w:rsidRDefault="000E64B2" w:rsidP="008529C1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Yes/No (If applicable)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0E64B2" w:rsidRPr="00164594" w:rsidRDefault="000E64B2" w:rsidP="008529C1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Data</w:t>
            </w:r>
          </w:p>
        </w:tc>
      </w:tr>
      <w:tr w:rsidR="00F656E8" w:rsidRPr="00164594" w:rsidTr="00164594">
        <w:trPr>
          <w:trHeight w:val="278"/>
        </w:trPr>
        <w:tc>
          <w:tcPr>
            <w:tcW w:w="48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656E8" w:rsidRPr="00164594" w:rsidRDefault="00F656E8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Policy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656E8" w:rsidRPr="00164594" w:rsidRDefault="00F656E8" w:rsidP="00547E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656E8" w:rsidRPr="00164594" w:rsidRDefault="00F656E8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0E64B2" w:rsidRPr="00164594" w:rsidTr="00164594">
        <w:trPr>
          <w:trHeight w:val="278"/>
        </w:trPr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E64B2" w:rsidRPr="00164594" w:rsidRDefault="000E64B2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E64B2" w:rsidRPr="00164594" w:rsidRDefault="000E64B2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Due Diligence check list for CSR project?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E64B2" w:rsidRPr="00164594" w:rsidRDefault="000750E5" w:rsidP="00547E54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E64B2" w:rsidRPr="00B7303F" w:rsidRDefault="00C03B2C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615EA">
              <w:rPr>
                <w:rFonts w:ascii="Times New Roman" w:hAnsi="Times New Roman" w:cs="Times New Roman"/>
              </w:rPr>
              <w:t>nnexure 3</w:t>
            </w:r>
            <w:bookmarkStart w:id="0" w:name="_GoBack"/>
            <w:bookmarkEnd w:id="0"/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u w:val="single"/>
              </w:rPr>
            </w:pPr>
            <w:r w:rsidRPr="00164594">
              <w:rPr>
                <w:rFonts w:ascii="Times New Roman" w:hAnsi="Times New Roman" w:cs="Times New Roman"/>
              </w:rPr>
              <w:t xml:space="preserve">Any undue intervention by the </w:t>
            </w:r>
            <w:proofErr w:type="spellStart"/>
            <w:r w:rsidRPr="00164594">
              <w:rPr>
                <w:rFonts w:ascii="Times New Roman" w:hAnsi="Times New Roman" w:cs="Times New Roman"/>
              </w:rPr>
              <w:t>BoD</w:t>
            </w:r>
            <w:proofErr w:type="spellEnd"/>
            <w:r w:rsidRPr="00164594">
              <w:rPr>
                <w:rFonts w:ascii="Times New Roman" w:hAnsi="Times New Roman" w:cs="Times New Roman"/>
              </w:rPr>
              <w:t xml:space="preserve"> for CSR approval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Penalty imposed for non-compliance of CSR issues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Minimum (20%) women employees in the work place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Separate transportation facilities for women employees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Harassment policy in the work place, reviewed or not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Participation in Daycare Center; Own/Combined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Minimum (25%) of CSR Expenditure in rural areas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 w:rsidRPr="00B7303F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c>
          <w:tcPr>
            <w:tcW w:w="48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  <w:u w:val="single"/>
              </w:rPr>
            </w:pPr>
            <w:r w:rsidRPr="00164594">
              <w:rPr>
                <w:rFonts w:ascii="Times New Roman" w:hAnsi="Times New Roman" w:cs="Times New Roman"/>
                <w:b/>
              </w:rPr>
              <w:t>Disclosure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547E54">
            <w:pPr>
              <w:pStyle w:val="NoSpacing"/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/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u w:val="single"/>
              </w:rPr>
            </w:pPr>
            <w:r w:rsidRPr="00164594">
              <w:rPr>
                <w:rFonts w:ascii="Times New Roman" w:hAnsi="Times New Roman" w:cs="Times New Roman"/>
              </w:rPr>
              <w:t xml:space="preserve">CSR Activities Disclosed in Annual Report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u w:val="single"/>
              </w:rPr>
            </w:pPr>
            <w:r w:rsidRPr="00164594">
              <w:rPr>
                <w:rFonts w:ascii="Times New Roman" w:hAnsi="Times New Roman" w:cs="Times New Roman"/>
              </w:rPr>
              <w:t xml:space="preserve">CSR Activities Disclosed in Print/Electronic Media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547E54" w:rsidRPr="00164594" w:rsidTr="00164594">
        <w:tc>
          <w:tcPr>
            <w:tcW w:w="48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164594">
              <w:rPr>
                <w:rFonts w:ascii="Times New Roman" w:hAnsi="Times New Roman" w:cs="Times New Roman"/>
                <w:b/>
              </w:rPr>
              <w:t>In House CSR Activitie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547E54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/>
        </w:tc>
      </w:tr>
      <w:tr w:rsidR="00547E54" w:rsidRPr="00164594" w:rsidTr="00164594"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Scholarship for employee’s children? </w:t>
            </w:r>
            <w:r w:rsidR="00DA3240" w:rsidRPr="00164594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47E54" w:rsidRPr="00164594" w:rsidTr="00164594">
        <w:trPr>
          <w:trHeight w:val="278"/>
        </w:trPr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476B63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>Medical facilities for employee</w:t>
            </w:r>
            <w:r w:rsidR="00547E54" w:rsidRPr="00164594">
              <w:rPr>
                <w:rFonts w:ascii="Times New Roman" w:hAnsi="Times New Roman" w:cs="Times New Roman"/>
              </w:rPr>
              <w:t>s</w:t>
            </w:r>
            <w:r w:rsidRPr="00164594">
              <w:rPr>
                <w:rFonts w:ascii="Times New Roman" w:hAnsi="Times New Roman" w:cs="Times New Roman"/>
              </w:rPr>
              <w:t xml:space="preserve"> or their</w:t>
            </w:r>
            <w:r w:rsidR="00547E54" w:rsidRPr="00164594">
              <w:rPr>
                <w:rFonts w:ascii="Times New Roman" w:hAnsi="Times New Roman" w:cs="Times New Roman"/>
              </w:rPr>
              <w:t xml:space="preserve"> dependents? </w:t>
            </w:r>
            <w:r w:rsidR="00DA3240" w:rsidRPr="00164594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 w:rsidRPr="00B7303F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Default="00CB6CA6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Employee: 591</w:t>
            </w:r>
          </w:p>
          <w:p w:rsidR="00CB6CA6" w:rsidRDefault="00CB6CA6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Dependents: 912</w:t>
            </w:r>
          </w:p>
          <w:p w:rsidR="00CB6CA6" w:rsidRPr="00164594" w:rsidRDefault="00CB6CA6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Total Cost:  BDT </w:t>
            </w:r>
            <w:r w:rsidRPr="00CB6CA6">
              <w:rPr>
                <w:rFonts w:ascii="Times New Roman" w:hAnsi="Times New Roman" w:cs="Times New Roman"/>
              </w:rPr>
              <w:t>2,986,061.67</w:t>
            </w:r>
            <w:r>
              <w:rPr>
                <w:rFonts w:ascii="Times New Roman" w:hAnsi="Times New Roman" w:cs="Times New Roman"/>
              </w:rPr>
              <w:t>/-</w:t>
            </w:r>
          </w:p>
        </w:tc>
      </w:tr>
      <w:tr w:rsidR="00547E54" w:rsidRPr="00164594" w:rsidTr="00164594">
        <w:trPr>
          <w:trHeight w:val="278"/>
        </w:trPr>
        <w:tc>
          <w:tcPr>
            <w:tcW w:w="8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13. </w:t>
            </w:r>
          </w:p>
        </w:tc>
        <w:tc>
          <w:tcPr>
            <w:tcW w:w="40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64594">
              <w:rPr>
                <w:rFonts w:ascii="Times New Roman" w:hAnsi="Times New Roman" w:cs="Times New Roman"/>
              </w:rPr>
              <w:t xml:space="preserve">Safety measures in the work place?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0750E5" w:rsidP="00547E54">
            <w:pPr>
              <w:jc w:val="center"/>
            </w:pPr>
            <w:r w:rsidRPr="00B7303F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547E54" w:rsidRPr="00164594" w:rsidRDefault="00547E54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:rsidR="00103AA5" w:rsidRPr="00164594" w:rsidRDefault="00103AA5" w:rsidP="00545846">
      <w:pPr>
        <w:pStyle w:val="NoSpacing"/>
        <w:jc w:val="both"/>
        <w:rPr>
          <w:rFonts w:ascii="Times New Roman" w:hAnsi="Times New Roman" w:cs="Times New Roman"/>
        </w:rPr>
      </w:pPr>
    </w:p>
    <w:p w:rsidR="002509A6" w:rsidRPr="00164594" w:rsidRDefault="002509A6" w:rsidP="002509A6">
      <w:pPr>
        <w:pStyle w:val="NoSpacing"/>
        <w:rPr>
          <w:rFonts w:ascii="Times New Roman" w:hAnsi="Times New Roman" w:cs="Times New Roman"/>
        </w:rPr>
      </w:pPr>
      <w:r w:rsidRPr="00164594">
        <w:rPr>
          <w:rFonts w:ascii="Times New Roman" w:hAnsi="Times New Roman" w:cs="Times New Roman"/>
        </w:rPr>
        <w:t>*</w:t>
      </w:r>
      <w:r w:rsidR="00DA3240" w:rsidRPr="00164594">
        <w:rPr>
          <w:rFonts w:ascii="Times New Roman" w:hAnsi="Times New Roman" w:cs="Times New Roman"/>
        </w:rPr>
        <w:t>*</w:t>
      </w:r>
      <w:r w:rsidRPr="00164594">
        <w:rPr>
          <w:rFonts w:ascii="Times New Roman" w:hAnsi="Times New Roman" w:cs="Times New Roman"/>
        </w:rPr>
        <w:t xml:space="preserve"> Scholarship can be provided to employee’s children if the employee/staff is from lower grade.</w:t>
      </w:r>
    </w:p>
    <w:p w:rsidR="00A321FB" w:rsidRPr="00164594" w:rsidRDefault="002509A6" w:rsidP="00A321FB">
      <w:pPr>
        <w:pStyle w:val="NoSpacing"/>
        <w:jc w:val="both"/>
        <w:rPr>
          <w:rFonts w:ascii="Times New Roman" w:hAnsi="Times New Roman" w:cs="Times New Roman"/>
        </w:rPr>
      </w:pPr>
      <w:r w:rsidRPr="00164594">
        <w:rPr>
          <w:rFonts w:ascii="Times New Roman" w:hAnsi="Times New Roman" w:cs="Times New Roman"/>
        </w:rPr>
        <w:t>**</w:t>
      </w:r>
      <w:r w:rsidR="00DA3240" w:rsidRPr="00164594">
        <w:rPr>
          <w:rFonts w:ascii="Times New Roman" w:hAnsi="Times New Roman" w:cs="Times New Roman"/>
        </w:rPr>
        <w:t>*</w:t>
      </w:r>
      <w:r w:rsidRPr="00164594">
        <w:rPr>
          <w:rFonts w:ascii="Times New Roman" w:hAnsi="Times New Roman" w:cs="Times New Roman"/>
        </w:rPr>
        <w:t xml:space="preserve"> Medical facilities can be provided to employees or their </w:t>
      </w:r>
      <w:r w:rsidR="00124F8F" w:rsidRPr="00164594">
        <w:rPr>
          <w:rFonts w:ascii="Times New Roman" w:hAnsi="Times New Roman" w:cs="Times New Roman"/>
        </w:rPr>
        <w:t>dependents</w:t>
      </w:r>
      <w:r w:rsidRPr="00164594">
        <w:rPr>
          <w:rFonts w:ascii="Times New Roman" w:hAnsi="Times New Roman" w:cs="Times New Roman"/>
        </w:rPr>
        <w:t xml:space="preserve"> if they are in extremely dire situation.</w:t>
      </w:r>
    </w:p>
    <w:p w:rsidR="00A321FB" w:rsidRDefault="00A321FB" w:rsidP="00A321F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C5CD2" w:rsidRPr="00164594" w:rsidRDefault="00D37B25" w:rsidP="00A321FB">
      <w:pPr>
        <w:pStyle w:val="NoSpacing"/>
        <w:jc w:val="both"/>
        <w:rPr>
          <w:rFonts w:ascii="Times New Roman" w:hAnsi="Times New Roman" w:cs="Times New Roman"/>
          <w:szCs w:val="24"/>
        </w:rPr>
      </w:pPr>
      <w:r w:rsidRPr="00164594">
        <w:rPr>
          <w:rFonts w:ascii="Times New Roman" w:hAnsi="Times New Roman" w:cs="Times New Roman"/>
          <w:b/>
          <w:szCs w:val="24"/>
        </w:rPr>
        <w:t>D</w:t>
      </w:r>
      <w:r w:rsidR="006976D3" w:rsidRPr="00164594">
        <w:rPr>
          <w:rFonts w:ascii="Times New Roman" w:hAnsi="Times New Roman" w:cs="Times New Roman"/>
          <w:b/>
          <w:szCs w:val="24"/>
        </w:rPr>
        <w:t xml:space="preserve">. </w:t>
      </w:r>
      <w:r w:rsidR="00AC5CD2" w:rsidRPr="00164594">
        <w:rPr>
          <w:rFonts w:ascii="Times New Roman" w:hAnsi="Times New Roman" w:cs="Times New Roman"/>
          <w:b/>
          <w:szCs w:val="24"/>
        </w:rPr>
        <w:t>BUDGETARY ISSUES</w:t>
      </w:r>
    </w:p>
    <w:p w:rsidR="00BE0F0F" w:rsidRPr="00164594" w:rsidRDefault="00BE0F0F" w:rsidP="00164594">
      <w:pPr>
        <w:pStyle w:val="NoSpacing"/>
        <w:rPr>
          <w:rFonts w:ascii="Times New Roman" w:hAnsi="Times New Roman" w:cs="Times New Roman"/>
          <w:b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8"/>
        <w:gridCol w:w="6050"/>
        <w:gridCol w:w="2610"/>
      </w:tblGrid>
      <w:tr w:rsidR="00947A73" w:rsidTr="004B2D8D">
        <w:tc>
          <w:tcPr>
            <w:tcW w:w="898" w:type="dxa"/>
            <w:shd w:val="clear" w:color="auto" w:fill="D9D9D9" w:themeFill="background1" w:themeFillShade="D9"/>
          </w:tcPr>
          <w:p w:rsidR="009A2149" w:rsidRPr="002F492E" w:rsidRDefault="000453D6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6050" w:type="dxa"/>
            <w:shd w:val="clear" w:color="auto" w:fill="D9D9D9" w:themeFill="background1" w:themeFillShade="D9"/>
          </w:tcPr>
          <w:p w:rsidR="009A2149" w:rsidRPr="002F492E" w:rsidRDefault="000453D6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>Topic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="009A2149" w:rsidRPr="002F492E" w:rsidRDefault="002677B6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 xml:space="preserve">Amount </w:t>
            </w:r>
            <w:r w:rsidRPr="007D0E02">
              <w:rPr>
                <w:rFonts w:ascii="Times New Roman" w:hAnsi="Times New Roman" w:cs="Times New Roman"/>
                <w:b/>
                <w:i/>
              </w:rPr>
              <w:t>(in crore tk.)</w:t>
            </w:r>
          </w:p>
        </w:tc>
      </w:tr>
      <w:tr w:rsidR="009A2149" w:rsidTr="004B2D8D">
        <w:tc>
          <w:tcPr>
            <w:tcW w:w="898" w:type="dxa"/>
          </w:tcPr>
          <w:p w:rsidR="009A2149" w:rsidRDefault="002677B6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50" w:type="dxa"/>
          </w:tcPr>
          <w:p w:rsidR="009A2149" w:rsidRDefault="009A2149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rating profit</w:t>
            </w:r>
            <w:r w:rsidR="000453D6">
              <w:rPr>
                <w:rFonts w:ascii="Times New Roman" w:hAnsi="Times New Roman" w:cs="Times New Roman"/>
              </w:rPr>
              <w:t xml:space="preserve"> in the previous</w:t>
            </w:r>
            <w:r w:rsidR="00E207E8">
              <w:rPr>
                <w:rFonts w:ascii="Times New Roman" w:hAnsi="Times New Roman" w:cs="Times New Roman"/>
              </w:rPr>
              <w:t xml:space="preserve"> calendar</w:t>
            </w:r>
            <w:r w:rsidR="000453D6">
              <w:rPr>
                <w:rFonts w:ascii="Times New Roman" w:hAnsi="Times New Roman" w:cs="Times New Roman"/>
              </w:rPr>
              <w:t xml:space="preserve"> year</w:t>
            </w:r>
          </w:p>
        </w:tc>
        <w:tc>
          <w:tcPr>
            <w:tcW w:w="2610" w:type="dxa"/>
          </w:tcPr>
          <w:p w:rsidR="009A2149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06</w:t>
            </w:r>
          </w:p>
        </w:tc>
      </w:tr>
      <w:tr w:rsidR="006570BF" w:rsidTr="004B2D8D">
        <w:tc>
          <w:tcPr>
            <w:tcW w:w="898" w:type="dxa"/>
          </w:tcPr>
          <w:p w:rsidR="006570BF" w:rsidRDefault="006570BF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6570BF" w:rsidRDefault="006570BF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) Operating profit in the first half of the previous calendar year</w:t>
            </w:r>
          </w:p>
        </w:tc>
        <w:tc>
          <w:tcPr>
            <w:tcW w:w="2610" w:type="dxa"/>
          </w:tcPr>
          <w:p w:rsidR="006570BF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05</w:t>
            </w:r>
          </w:p>
        </w:tc>
      </w:tr>
      <w:tr w:rsidR="006570BF" w:rsidTr="004B2D8D">
        <w:tc>
          <w:tcPr>
            <w:tcW w:w="898" w:type="dxa"/>
          </w:tcPr>
          <w:p w:rsidR="006570BF" w:rsidRDefault="006570BF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6570BF" w:rsidRDefault="006570BF" w:rsidP="006570BF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) Operating profit in the second half of the previous calendar year</w:t>
            </w:r>
          </w:p>
        </w:tc>
        <w:tc>
          <w:tcPr>
            <w:tcW w:w="2610" w:type="dxa"/>
          </w:tcPr>
          <w:p w:rsidR="006570BF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01</w:t>
            </w:r>
          </w:p>
        </w:tc>
      </w:tr>
      <w:tr w:rsidR="009A2149" w:rsidTr="004B2D8D">
        <w:tc>
          <w:tcPr>
            <w:tcW w:w="898" w:type="dxa"/>
          </w:tcPr>
          <w:p w:rsidR="009A2149" w:rsidRDefault="002677B6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050" w:type="dxa"/>
          </w:tcPr>
          <w:p w:rsidR="009A2149" w:rsidRDefault="009A2149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t profit after tax</w:t>
            </w:r>
            <w:r w:rsidR="000453D6">
              <w:rPr>
                <w:rFonts w:ascii="Times New Roman" w:hAnsi="Times New Roman" w:cs="Times New Roman"/>
              </w:rPr>
              <w:t xml:space="preserve"> in the previous </w:t>
            </w:r>
            <w:r w:rsidR="00E207E8">
              <w:rPr>
                <w:rFonts w:ascii="Times New Roman" w:hAnsi="Times New Roman" w:cs="Times New Roman"/>
              </w:rPr>
              <w:t xml:space="preserve">calendar </w:t>
            </w:r>
            <w:r w:rsidR="000453D6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2610" w:type="dxa"/>
          </w:tcPr>
          <w:p w:rsidR="009A2149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22</w:t>
            </w:r>
          </w:p>
        </w:tc>
      </w:tr>
      <w:tr w:rsidR="009A2149" w:rsidTr="004B2D8D">
        <w:tc>
          <w:tcPr>
            <w:tcW w:w="898" w:type="dxa"/>
          </w:tcPr>
          <w:p w:rsidR="009A2149" w:rsidRDefault="002677B6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050" w:type="dxa"/>
          </w:tcPr>
          <w:p w:rsidR="009A2149" w:rsidRDefault="009A2149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CSR budget approved by the Board</w:t>
            </w:r>
          </w:p>
        </w:tc>
        <w:tc>
          <w:tcPr>
            <w:tcW w:w="2610" w:type="dxa"/>
          </w:tcPr>
          <w:p w:rsidR="009A2149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0</w:t>
            </w:r>
          </w:p>
        </w:tc>
      </w:tr>
      <w:tr w:rsidR="009A2149" w:rsidTr="004B2D8D">
        <w:tc>
          <w:tcPr>
            <w:tcW w:w="898" w:type="dxa"/>
          </w:tcPr>
          <w:p w:rsidR="009A2149" w:rsidRDefault="002677B6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050" w:type="dxa"/>
          </w:tcPr>
          <w:p w:rsidR="009A2149" w:rsidRDefault="009A2149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CSR expenditure in</w:t>
            </w:r>
            <w:r w:rsidR="000453D6">
              <w:rPr>
                <w:rFonts w:ascii="Times New Roman" w:hAnsi="Times New Roman" w:cs="Times New Roman"/>
              </w:rPr>
              <w:t xml:space="preserve"> the current half-yearly period </w:t>
            </w:r>
          </w:p>
        </w:tc>
        <w:tc>
          <w:tcPr>
            <w:tcW w:w="2610" w:type="dxa"/>
          </w:tcPr>
          <w:p w:rsidR="009A2149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 w:rsidRPr="000750E5">
              <w:rPr>
                <w:rFonts w:ascii="Times New Roman" w:hAnsi="Times New Roman" w:cs="Times New Roman"/>
              </w:rPr>
              <w:t>0.08</w:t>
            </w:r>
          </w:p>
        </w:tc>
      </w:tr>
      <w:tr w:rsidR="009A2149" w:rsidTr="004B2D8D">
        <w:tc>
          <w:tcPr>
            <w:tcW w:w="898" w:type="dxa"/>
          </w:tcPr>
          <w:p w:rsidR="009A2149" w:rsidRDefault="002677B6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050" w:type="dxa"/>
          </w:tcPr>
          <w:p w:rsidR="009A2149" w:rsidRDefault="009A2149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tal CSR expenditure in </w:t>
            </w:r>
            <w:r w:rsidR="000453D6">
              <w:rPr>
                <w:rFonts w:ascii="Times New Roman" w:hAnsi="Times New Roman" w:cs="Times New Roman"/>
              </w:rPr>
              <w:t>the previous half-yearly period</w:t>
            </w:r>
          </w:p>
        </w:tc>
        <w:tc>
          <w:tcPr>
            <w:tcW w:w="2610" w:type="dxa"/>
          </w:tcPr>
          <w:p w:rsidR="009A2149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B2210D" w:rsidTr="004B2D8D">
        <w:tc>
          <w:tcPr>
            <w:tcW w:w="898" w:type="dxa"/>
          </w:tcPr>
          <w:p w:rsidR="00B2210D" w:rsidRDefault="00B2210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050" w:type="dxa"/>
          </w:tcPr>
          <w:p w:rsidR="00B2210D" w:rsidRDefault="00A0166E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case of </w:t>
            </w:r>
            <w:proofErr w:type="spellStart"/>
            <w:r w:rsidR="00B2210D">
              <w:rPr>
                <w:rFonts w:ascii="Times New Roman" w:hAnsi="Times New Roman" w:cs="Times New Roman"/>
              </w:rPr>
              <w:t>Shariah</w:t>
            </w:r>
            <w:proofErr w:type="spellEnd"/>
            <w:r w:rsidR="00B2210D">
              <w:rPr>
                <w:rFonts w:ascii="Times New Roman" w:hAnsi="Times New Roman" w:cs="Times New Roman"/>
              </w:rPr>
              <w:t xml:space="preserve"> based </w:t>
            </w:r>
            <w:proofErr w:type="spellStart"/>
            <w:r w:rsidR="00B2210D">
              <w:rPr>
                <w:rFonts w:ascii="Times New Roman" w:hAnsi="Times New Roman" w:cs="Times New Roman"/>
              </w:rPr>
              <w:t>Islami</w:t>
            </w:r>
            <w:proofErr w:type="spellEnd"/>
            <w:r w:rsidR="00B2210D">
              <w:rPr>
                <w:rFonts w:ascii="Times New Roman" w:hAnsi="Times New Roman" w:cs="Times New Roman"/>
              </w:rPr>
              <w:t xml:space="preserve"> Banks</w:t>
            </w:r>
            <w:r>
              <w:rPr>
                <w:rFonts w:ascii="Times New Roman" w:hAnsi="Times New Roman" w:cs="Times New Roman"/>
              </w:rPr>
              <w:t xml:space="preserve"> -</w:t>
            </w:r>
          </w:p>
        </w:tc>
        <w:tc>
          <w:tcPr>
            <w:tcW w:w="2610" w:type="dxa"/>
          </w:tcPr>
          <w:p w:rsidR="00B2210D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0750E5" w:rsidTr="004B2D8D">
        <w:tc>
          <w:tcPr>
            <w:tcW w:w="898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) CSR expenditure from net profit after tax</w:t>
            </w:r>
          </w:p>
        </w:tc>
        <w:tc>
          <w:tcPr>
            <w:tcW w:w="2610" w:type="dxa"/>
          </w:tcPr>
          <w:p w:rsidR="000750E5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0750E5" w:rsidTr="004B2D8D">
        <w:tc>
          <w:tcPr>
            <w:tcW w:w="898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) CSR expenditure from compensation realized account, Zakat fund, doubtful income, and alike</w:t>
            </w:r>
          </w:p>
        </w:tc>
        <w:tc>
          <w:tcPr>
            <w:tcW w:w="2610" w:type="dxa"/>
          </w:tcPr>
          <w:p w:rsidR="000750E5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0750E5" w:rsidTr="004B2D8D">
        <w:tc>
          <w:tcPr>
            <w:tcW w:w="898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050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case of Foreign Banks -</w:t>
            </w:r>
          </w:p>
        </w:tc>
        <w:tc>
          <w:tcPr>
            <w:tcW w:w="2610" w:type="dxa"/>
          </w:tcPr>
          <w:p w:rsidR="000750E5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0750E5" w:rsidTr="004B2D8D">
        <w:tc>
          <w:tcPr>
            <w:tcW w:w="898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) CSR expenditure from net profit after tax</w:t>
            </w:r>
          </w:p>
        </w:tc>
        <w:tc>
          <w:tcPr>
            <w:tcW w:w="2610" w:type="dxa"/>
          </w:tcPr>
          <w:p w:rsidR="000750E5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0750E5" w:rsidTr="004B2D8D">
        <w:tc>
          <w:tcPr>
            <w:tcW w:w="898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050" w:type="dxa"/>
          </w:tcPr>
          <w:p w:rsidR="000750E5" w:rsidRDefault="000750E5" w:rsidP="000750E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) CSR expenditure from other sources of fund (foreign grants etc.)</w:t>
            </w:r>
          </w:p>
        </w:tc>
        <w:tc>
          <w:tcPr>
            <w:tcW w:w="2610" w:type="dxa"/>
          </w:tcPr>
          <w:p w:rsidR="000750E5" w:rsidRDefault="000750E5" w:rsidP="000750E5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570BF" w:rsidTr="004B2D8D">
        <w:tc>
          <w:tcPr>
            <w:tcW w:w="898" w:type="dxa"/>
          </w:tcPr>
          <w:p w:rsidR="006570BF" w:rsidRDefault="00A0166E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050" w:type="dxa"/>
          </w:tcPr>
          <w:p w:rsidR="006570BF" w:rsidRDefault="006570BF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</w:t>
            </w:r>
            <w:r w:rsidR="009C7D0D">
              <w:rPr>
                <w:rFonts w:ascii="Times New Roman" w:hAnsi="Times New Roman" w:cs="Times New Roman"/>
              </w:rPr>
              <w:t xml:space="preserve">CSR </w:t>
            </w:r>
            <w:r>
              <w:rPr>
                <w:rFonts w:ascii="Times New Roman" w:hAnsi="Times New Roman" w:cs="Times New Roman"/>
              </w:rPr>
              <w:t>projects</w:t>
            </w:r>
          </w:p>
        </w:tc>
        <w:tc>
          <w:tcPr>
            <w:tcW w:w="2610" w:type="dxa"/>
          </w:tcPr>
          <w:p w:rsidR="006570BF" w:rsidRPr="001F1665" w:rsidRDefault="00124F8F" w:rsidP="00FF354E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570BF" w:rsidTr="004B2D8D">
        <w:tc>
          <w:tcPr>
            <w:tcW w:w="898" w:type="dxa"/>
          </w:tcPr>
          <w:p w:rsidR="006570BF" w:rsidRDefault="00A0166E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050" w:type="dxa"/>
          </w:tcPr>
          <w:p w:rsidR="006570BF" w:rsidRDefault="006570BF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</w:t>
            </w:r>
            <w:r w:rsidR="009C7D0D">
              <w:rPr>
                <w:rFonts w:ascii="Times New Roman" w:hAnsi="Times New Roman" w:cs="Times New Roman"/>
              </w:rPr>
              <w:t xml:space="preserve">CSR </w:t>
            </w:r>
            <w:r>
              <w:rPr>
                <w:rFonts w:ascii="Times New Roman" w:hAnsi="Times New Roman" w:cs="Times New Roman"/>
              </w:rPr>
              <w:t>events</w:t>
            </w:r>
          </w:p>
        </w:tc>
        <w:tc>
          <w:tcPr>
            <w:tcW w:w="2610" w:type="dxa"/>
          </w:tcPr>
          <w:p w:rsidR="006570BF" w:rsidRPr="001F1665" w:rsidRDefault="00124F8F" w:rsidP="00FF354E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:rsidR="00050EA5" w:rsidRDefault="00050EA5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</w:p>
    <w:p w:rsidR="00050EA5" w:rsidRDefault="00050EA5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</w:p>
    <w:p w:rsidR="00050EA5" w:rsidRDefault="00050EA5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</w:p>
    <w:p w:rsidR="00652E02" w:rsidRDefault="00E231AF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</w:t>
      </w:r>
      <w:r w:rsidR="009E0307" w:rsidRPr="009E0307">
        <w:rPr>
          <w:rFonts w:ascii="Times New Roman" w:hAnsi="Times New Roman" w:cs="Times New Roman"/>
          <w:b/>
          <w:sz w:val="24"/>
        </w:rPr>
        <w:t xml:space="preserve">. </w:t>
      </w:r>
      <w:r w:rsidR="00AC5CD2" w:rsidRPr="009E0307">
        <w:rPr>
          <w:rFonts w:ascii="Times New Roman" w:hAnsi="Times New Roman" w:cs="Times New Roman"/>
          <w:b/>
          <w:sz w:val="24"/>
        </w:rPr>
        <w:t>CSR EXPENDITURE</w:t>
      </w:r>
    </w:p>
    <w:p w:rsidR="006B56AD" w:rsidRDefault="006B56AD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6"/>
        <w:gridCol w:w="3742"/>
        <w:gridCol w:w="2250"/>
        <w:gridCol w:w="2718"/>
      </w:tblGrid>
      <w:tr w:rsidR="006B56AD" w:rsidRPr="007E469C" w:rsidTr="008529C1">
        <w:tc>
          <w:tcPr>
            <w:tcW w:w="866" w:type="dxa"/>
            <w:shd w:val="clear" w:color="auto" w:fill="BFBFBF" w:themeFill="background1" w:themeFillShade="BF"/>
          </w:tcPr>
          <w:p w:rsidR="006B56AD" w:rsidRPr="004F76CC" w:rsidRDefault="006B56AD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4F76CC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3742" w:type="dxa"/>
            <w:shd w:val="clear" w:color="auto" w:fill="BFBFBF" w:themeFill="background1" w:themeFillShade="BF"/>
          </w:tcPr>
          <w:p w:rsidR="006B56AD" w:rsidRPr="004F76CC" w:rsidRDefault="006B56AD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4F76CC">
              <w:rPr>
                <w:rFonts w:ascii="Times New Roman" w:hAnsi="Times New Roman" w:cs="Times New Roman"/>
                <w:b/>
              </w:rPr>
              <w:t>Sectors/Initiatives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:rsidR="006B56AD" w:rsidRPr="004F76CC" w:rsidRDefault="006B56AD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4F76CC">
              <w:rPr>
                <w:rFonts w:ascii="Times New Roman" w:hAnsi="Times New Roman" w:cs="Times New Roman"/>
                <w:b/>
              </w:rPr>
              <w:t>Percentage of total CSR expenditure</w:t>
            </w:r>
          </w:p>
        </w:tc>
        <w:tc>
          <w:tcPr>
            <w:tcW w:w="2718" w:type="dxa"/>
            <w:shd w:val="clear" w:color="auto" w:fill="BFBFBF" w:themeFill="background1" w:themeFillShade="BF"/>
          </w:tcPr>
          <w:p w:rsidR="006B56AD" w:rsidRPr="004F76CC" w:rsidRDefault="006B56AD" w:rsidP="008529C1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equired rate as per SFD Circular 1/2022 </w:t>
            </w:r>
          </w:p>
        </w:tc>
      </w:tr>
      <w:tr w:rsidR="001C6318" w:rsidRPr="007E469C" w:rsidTr="008529C1">
        <w:tc>
          <w:tcPr>
            <w:tcW w:w="866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42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 xml:space="preserve">Education </w:t>
            </w:r>
          </w:p>
        </w:tc>
        <w:tc>
          <w:tcPr>
            <w:tcW w:w="2250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%</w:t>
            </w:r>
          </w:p>
        </w:tc>
        <w:tc>
          <w:tcPr>
            <w:tcW w:w="2718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%</w:t>
            </w:r>
          </w:p>
        </w:tc>
      </w:tr>
      <w:tr w:rsidR="001C6318" w:rsidRPr="007E469C" w:rsidTr="008529C1">
        <w:tc>
          <w:tcPr>
            <w:tcW w:w="866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42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 xml:space="preserve">Health </w:t>
            </w:r>
          </w:p>
        </w:tc>
        <w:tc>
          <w:tcPr>
            <w:tcW w:w="2250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%</w:t>
            </w:r>
          </w:p>
        </w:tc>
        <w:tc>
          <w:tcPr>
            <w:tcW w:w="2718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%</w:t>
            </w:r>
          </w:p>
        </w:tc>
      </w:tr>
      <w:tr w:rsidR="001C6318" w:rsidRPr="007E469C" w:rsidTr="008529C1">
        <w:tc>
          <w:tcPr>
            <w:tcW w:w="866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42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Environment</w:t>
            </w:r>
            <w:r>
              <w:rPr>
                <w:rFonts w:ascii="Times New Roman" w:hAnsi="Times New Roman" w:cs="Times New Roman"/>
              </w:rPr>
              <w:t xml:space="preserve"> and Climate Change Mitigation &amp; Adaption</w:t>
            </w:r>
          </w:p>
        </w:tc>
        <w:tc>
          <w:tcPr>
            <w:tcW w:w="2250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%</w:t>
            </w:r>
          </w:p>
        </w:tc>
        <w:tc>
          <w:tcPr>
            <w:tcW w:w="2718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%</w:t>
            </w:r>
          </w:p>
        </w:tc>
      </w:tr>
      <w:tr w:rsidR="001C6318" w:rsidRPr="007E469C" w:rsidTr="008529C1">
        <w:tc>
          <w:tcPr>
            <w:tcW w:w="866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742" w:type="dxa"/>
          </w:tcPr>
          <w:p w:rsidR="001C6318" w:rsidRPr="007E469C" w:rsidRDefault="001C6318" w:rsidP="001C631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ectors</w:t>
            </w:r>
          </w:p>
        </w:tc>
        <w:tc>
          <w:tcPr>
            <w:tcW w:w="2250" w:type="dxa"/>
          </w:tcPr>
          <w:p w:rsidR="001C6318" w:rsidRPr="007E469C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%</w:t>
            </w:r>
          </w:p>
        </w:tc>
        <w:tc>
          <w:tcPr>
            <w:tcW w:w="2718" w:type="dxa"/>
          </w:tcPr>
          <w:p w:rsidR="001C6318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%</w:t>
            </w:r>
          </w:p>
        </w:tc>
      </w:tr>
    </w:tbl>
    <w:p w:rsidR="007E469C" w:rsidRDefault="007E469C" w:rsidP="00811DC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</w:p>
    <w:p w:rsidR="006B56AD" w:rsidRPr="002F492E" w:rsidRDefault="006B56AD" w:rsidP="00811DC2">
      <w:pPr>
        <w:pStyle w:val="NoSpacing"/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10548" w:type="dxa"/>
        <w:tblLayout w:type="fixed"/>
        <w:tblLook w:val="04A0" w:firstRow="1" w:lastRow="0" w:firstColumn="1" w:lastColumn="0" w:noHBand="0" w:noVBand="1"/>
      </w:tblPr>
      <w:tblGrid>
        <w:gridCol w:w="557"/>
        <w:gridCol w:w="3151"/>
        <w:gridCol w:w="1260"/>
        <w:gridCol w:w="1170"/>
        <w:gridCol w:w="1080"/>
        <w:gridCol w:w="990"/>
        <w:gridCol w:w="1080"/>
        <w:gridCol w:w="1260"/>
      </w:tblGrid>
      <w:tr w:rsidR="006B56AD" w:rsidRPr="007E469C" w:rsidTr="006B56AD">
        <w:trPr>
          <w:trHeight w:val="780"/>
        </w:trPr>
        <w:tc>
          <w:tcPr>
            <w:tcW w:w="557" w:type="dxa"/>
            <w:vMerge w:val="restart"/>
            <w:shd w:val="clear" w:color="auto" w:fill="BFBFBF" w:themeFill="background1" w:themeFillShade="BF"/>
          </w:tcPr>
          <w:p w:rsidR="006B56AD" w:rsidRPr="002F492E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3151" w:type="dxa"/>
            <w:vMerge w:val="restart"/>
            <w:shd w:val="clear" w:color="auto" w:fill="BFBFBF" w:themeFill="background1" w:themeFillShade="BF"/>
          </w:tcPr>
          <w:p w:rsidR="006B56AD" w:rsidRPr="002F492E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>Sectors/Initiatives</w:t>
            </w:r>
          </w:p>
        </w:tc>
        <w:tc>
          <w:tcPr>
            <w:tcW w:w="1260" w:type="dxa"/>
            <w:vMerge w:val="restart"/>
            <w:shd w:val="clear" w:color="auto" w:fill="BFBFBF" w:themeFill="background1" w:themeFillShade="BF"/>
          </w:tcPr>
          <w:p w:rsidR="006B56AD" w:rsidRPr="002F492E" w:rsidRDefault="006B56AD" w:rsidP="007051D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urpose/ sub-sector</w:t>
            </w:r>
          </w:p>
        </w:tc>
        <w:tc>
          <w:tcPr>
            <w:tcW w:w="1170" w:type="dxa"/>
            <w:vMerge w:val="restart"/>
            <w:shd w:val="clear" w:color="auto" w:fill="BFBFBF" w:themeFill="background1" w:themeFillShade="BF"/>
          </w:tcPr>
          <w:p w:rsidR="006B56AD" w:rsidRPr="00E635C9" w:rsidRDefault="006B56AD" w:rsidP="007051D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35C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beneficiaries </w:t>
            </w:r>
          </w:p>
        </w:tc>
        <w:tc>
          <w:tcPr>
            <w:tcW w:w="4410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6B56AD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 xml:space="preserve">Amount </w:t>
            </w:r>
            <w:r>
              <w:rPr>
                <w:rFonts w:ascii="Times New Roman" w:hAnsi="Times New Roman" w:cs="Times New Roman"/>
                <w:b/>
              </w:rPr>
              <w:t xml:space="preserve">of CSR expenditure </w:t>
            </w:r>
          </w:p>
          <w:p w:rsidR="006B56AD" w:rsidRPr="002F492E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7D0E02">
              <w:rPr>
                <w:rFonts w:ascii="Times New Roman" w:hAnsi="Times New Roman" w:cs="Times New Roman"/>
                <w:b/>
                <w:i/>
              </w:rPr>
              <w:t>(</w:t>
            </w:r>
            <w:proofErr w:type="gramStart"/>
            <w:r w:rsidRPr="007D0E02">
              <w:rPr>
                <w:rFonts w:ascii="Times New Roman" w:hAnsi="Times New Roman" w:cs="Times New Roman"/>
                <w:b/>
                <w:i/>
              </w:rPr>
              <w:t>in</w:t>
            </w:r>
            <w:proofErr w:type="gramEnd"/>
            <w:r w:rsidRPr="007D0E02">
              <w:rPr>
                <w:rFonts w:ascii="Times New Roman" w:hAnsi="Times New Roman" w:cs="Times New Roman"/>
                <w:b/>
                <w:i/>
              </w:rPr>
              <w:t xml:space="preserve"> crore tk.)</w:t>
            </w:r>
          </w:p>
        </w:tc>
      </w:tr>
      <w:tr w:rsidR="006B56AD" w:rsidRPr="007E469C" w:rsidTr="006B56AD">
        <w:trPr>
          <w:trHeight w:val="225"/>
        </w:trPr>
        <w:tc>
          <w:tcPr>
            <w:tcW w:w="557" w:type="dxa"/>
            <w:vMerge/>
            <w:shd w:val="clear" w:color="auto" w:fill="BFBFBF" w:themeFill="background1" w:themeFillShade="BF"/>
          </w:tcPr>
          <w:p w:rsidR="006B56AD" w:rsidRPr="002F492E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1" w:type="dxa"/>
            <w:vMerge/>
            <w:shd w:val="clear" w:color="auto" w:fill="BFBFBF" w:themeFill="background1" w:themeFillShade="BF"/>
          </w:tcPr>
          <w:p w:rsidR="006B56AD" w:rsidRPr="002F492E" w:rsidRDefault="006B56AD" w:rsidP="002F492E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vMerge/>
            <w:shd w:val="clear" w:color="auto" w:fill="BFBFBF" w:themeFill="background1" w:themeFillShade="BF"/>
          </w:tcPr>
          <w:p w:rsidR="006B56AD" w:rsidRDefault="006B56AD" w:rsidP="007051D7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0" w:type="dxa"/>
            <w:vMerge/>
            <w:shd w:val="clear" w:color="auto" w:fill="BFBFBF" w:themeFill="background1" w:themeFillShade="BF"/>
          </w:tcPr>
          <w:p w:rsidR="006B56AD" w:rsidRPr="00E635C9" w:rsidRDefault="006B56AD" w:rsidP="007051D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6B56AD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By</w:t>
            </w:r>
          </w:p>
          <w:p w:rsidR="006B56AD" w:rsidRPr="00B34EC8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own network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6B56AD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By</w:t>
            </w:r>
          </w:p>
          <w:p w:rsidR="006B56AD" w:rsidRPr="00B34EC8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Foundati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o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6B56AD" w:rsidRPr="00B34EC8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By NGO/MFI/</w:t>
            </w:r>
          </w:p>
          <w:p w:rsidR="006B56AD" w:rsidRPr="00B34EC8" w:rsidRDefault="006B56AD" w:rsidP="006B56A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GOVT &amp; alik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  <w:shd w:val="clear" w:color="auto" w:fill="BFBFBF" w:themeFill="background1" w:themeFillShade="BF"/>
          </w:tcPr>
          <w:p w:rsidR="006B56AD" w:rsidRPr="00B34EC8" w:rsidRDefault="006B56AD" w:rsidP="00912885">
            <w:pPr>
              <w:pStyle w:val="NoSpacing"/>
              <w:ind w:left="72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34EC8">
              <w:rPr>
                <w:rFonts w:ascii="Times New Roman" w:hAnsi="Times New Roman" w:cs="Times New Roman"/>
                <w:b/>
                <w:sz w:val="14"/>
                <w:szCs w:val="14"/>
              </w:rPr>
              <w:t>Total</w:t>
            </w: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51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BE0F0F">
              <w:rPr>
                <w:rFonts w:ascii="Times New Roman" w:hAnsi="Times New Roman" w:cs="Times New Roman"/>
                <w:b/>
              </w:rPr>
              <w:t>Education</w:t>
            </w:r>
            <w:r w:rsidRPr="007E469C">
              <w:rPr>
                <w:rFonts w:ascii="Times New Roman" w:hAnsi="Times New Roman" w:cs="Times New Roman"/>
              </w:rPr>
              <w:t xml:space="preserve"> </w:t>
            </w:r>
            <w:r w:rsidRPr="007511DB">
              <w:rPr>
                <w:rFonts w:ascii="Times New Roman" w:hAnsi="Times New Roman" w:cs="Times New Roman"/>
                <w:i/>
              </w:rPr>
              <w:t>(Provide detail as per Annex-1)</w:t>
            </w:r>
          </w:p>
        </w:tc>
        <w:tc>
          <w:tcPr>
            <w:tcW w:w="1260" w:type="dxa"/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E718DB">
              <w:rPr>
                <w:rFonts w:ascii="Times New Roman" w:hAnsi="Times New Roman" w:cs="Times New Roman"/>
              </w:rPr>
              <w:t>Prime Minister’s Education Assistance Trust</w:t>
            </w: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000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0000</w:t>
            </w: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7E469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51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BE0F0F">
              <w:rPr>
                <w:rFonts w:ascii="Times New Roman" w:hAnsi="Times New Roman" w:cs="Times New Roman"/>
                <w:b/>
              </w:rPr>
              <w:t>Health</w:t>
            </w:r>
            <w:r w:rsidRPr="007E469C">
              <w:rPr>
                <w:rFonts w:ascii="Times New Roman" w:hAnsi="Times New Roman" w:cs="Times New Roman"/>
              </w:rPr>
              <w:t xml:space="preserve"> </w:t>
            </w:r>
            <w:r w:rsidRPr="007511DB">
              <w:rPr>
                <w:rFonts w:ascii="Times New Roman" w:hAnsi="Times New Roman" w:cs="Times New Roman"/>
                <w:i/>
              </w:rPr>
              <w:t>(Provide detail as per Annex-2)</w:t>
            </w:r>
          </w:p>
        </w:tc>
        <w:tc>
          <w:tcPr>
            <w:tcW w:w="1260" w:type="dxa"/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E718DB">
              <w:rPr>
                <w:rFonts w:ascii="Times New Roman" w:hAnsi="Times New Roman" w:cs="Times New Roman"/>
              </w:rPr>
              <w:t xml:space="preserve">Impact Foundation Bangladesh                                 </w:t>
            </w: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E718DB">
              <w:rPr>
                <w:rFonts w:ascii="Times New Roman" w:hAnsi="Times New Roman" w:cs="Times New Roman"/>
              </w:rPr>
              <w:t>.030000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E718DB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E718DB">
              <w:rPr>
                <w:rFonts w:ascii="Times New Roman" w:hAnsi="Times New Roman" w:cs="Times New Roman"/>
              </w:rPr>
              <w:t>.030000</w:t>
            </w: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51" w:type="dxa"/>
          </w:tcPr>
          <w:p w:rsidR="006B56AD" w:rsidRPr="00E207E8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E207E8">
              <w:rPr>
                <w:rFonts w:ascii="Times New Roman" w:hAnsi="Times New Roman" w:cs="Times New Roman"/>
                <w:b/>
              </w:rPr>
              <w:t>Environment and Climate Change Mitigation &amp; Adaptio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7511DB">
              <w:rPr>
                <w:rFonts w:ascii="Times New Roman" w:hAnsi="Times New Roman" w:cs="Times New Roman"/>
                <w:i/>
              </w:rPr>
              <w:t>(Provide detail as per Annex-3)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51" w:type="dxa"/>
          </w:tcPr>
          <w:p w:rsidR="006B56AD" w:rsidRPr="00E207E8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ther sectors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3151" w:type="dxa"/>
          </w:tcPr>
          <w:p w:rsidR="006B56AD" w:rsidRPr="00BE0F0F" w:rsidRDefault="006B56AD" w:rsidP="002619D9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come G</w:t>
            </w:r>
            <w:r w:rsidRPr="007511DB">
              <w:rPr>
                <w:rFonts w:ascii="Times New Roman" w:hAnsi="Times New Roman" w:cs="Times New Roman"/>
                <w:b/>
              </w:rPr>
              <w:t>enerating</w:t>
            </w:r>
            <w:r>
              <w:rPr>
                <w:rFonts w:ascii="Times New Roman" w:hAnsi="Times New Roman" w:cs="Times New Roman"/>
                <w:b/>
              </w:rPr>
              <w:t xml:space="preserve"> A</w:t>
            </w:r>
            <w:r w:rsidRPr="007511DB">
              <w:rPr>
                <w:rFonts w:ascii="Times New Roman" w:hAnsi="Times New Roman" w:cs="Times New Roman"/>
                <w:b/>
              </w:rPr>
              <w:t xml:space="preserve">ctivities 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2</w:t>
            </w:r>
          </w:p>
        </w:tc>
        <w:tc>
          <w:tcPr>
            <w:tcW w:w="3151" w:type="dxa"/>
          </w:tcPr>
          <w:p w:rsidR="006B56AD" w:rsidRPr="007511DB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saster M</w:t>
            </w:r>
            <w:r w:rsidRPr="007511DB">
              <w:rPr>
                <w:rFonts w:ascii="Times New Roman" w:hAnsi="Times New Roman" w:cs="Times New Roman"/>
                <w:b/>
              </w:rPr>
              <w:t>anagement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3151" w:type="dxa"/>
          </w:tcPr>
          <w:p w:rsidR="006B56AD" w:rsidRPr="00150BF6" w:rsidRDefault="006B56AD" w:rsidP="009E0307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 w:rsidRPr="00150BF6">
              <w:rPr>
                <w:rFonts w:ascii="Times New Roman" w:hAnsi="Times New Roman" w:cs="Times New Roman"/>
                <w:b/>
              </w:rPr>
              <w:t xml:space="preserve">Infrastructure </w:t>
            </w:r>
            <w:r>
              <w:rPr>
                <w:rFonts w:ascii="Times New Roman" w:hAnsi="Times New Roman" w:cs="Times New Roman"/>
                <w:b/>
              </w:rPr>
              <w:t>Development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3151" w:type="dxa"/>
          </w:tcPr>
          <w:p w:rsidR="006B56AD" w:rsidRPr="00150BF6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ports and Culture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B56AD" w:rsidRPr="007E469C" w:rsidTr="006B56AD">
        <w:tc>
          <w:tcPr>
            <w:tcW w:w="557" w:type="dxa"/>
          </w:tcPr>
          <w:p w:rsidR="006B56AD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3151" w:type="dxa"/>
          </w:tcPr>
          <w:p w:rsidR="006B56AD" w:rsidRPr="00566678" w:rsidRDefault="006B56AD" w:rsidP="00050EA5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ther</w:t>
            </w:r>
          </w:p>
        </w:tc>
        <w:tc>
          <w:tcPr>
            <w:tcW w:w="126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6B56AD" w:rsidRPr="007E469C" w:rsidRDefault="006B56AD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6734F9" w:rsidRPr="007E469C" w:rsidTr="006734F9">
        <w:tc>
          <w:tcPr>
            <w:tcW w:w="557" w:type="dxa"/>
            <w:shd w:val="clear" w:color="auto" w:fill="BFBFBF" w:themeFill="background1" w:themeFillShade="BF"/>
          </w:tcPr>
          <w:p w:rsidR="006734F9" w:rsidRPr="002F492E" w:rsidRDefault="006734F9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1" w:type="dxa"/>
            <w:shd w:val="clear" w:color="auto" w:fill="BFBFBF" w:themeFill="background1" w:themeFillShade="BF"/>
          </w:tcPr>
          <w:p w:rsidR="006734F9" w:rsidRPr="002F492E" w:rsidRDefault="006734F9" w:rsidP="00220F19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</w:tcPr>
          <w:p w:rsidR="006734F9" w:rsidRPr="002F492E" w:rsidRDefault="006734F9" w:rsidP="006734F9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F492E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:rsidR="006734F9" w:rsidRPr="002F492E" w:rsidRDefault="006734F9" w:rsidP="00811DC2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6734F9" w:rsidRPr="00775620" w:rsidRDefault="00E718DB" w:rsidP="00220F19">
            <w:pPr>
              <w:pStyle w:val="NoSpacing"/>
              <w:jc w:val="righ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775620">
              <w:rPr>
                <w:rFonts w:ascii="Times New Roman" w:hAnsi="Times New Roman" w:cs="Times New Roman"/>
                <w:b/>
              </w:rPr>
              <w:t>.030000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6734F9" w:rsidRPr="00775620" w:rsidRDefault="006734F9" w:rsidP="00220F19">
            <w:pPr>
              <w:pStyle w:val="NoSpacing"/>
              <w:jc w:val="right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6734F9" w:rsidRPr="00775620" w:rsidRDefault="00E718DB" w:rsidP="00220F19">
            <w:pPr>
              <w:pStyle w:val="NoSpacing"/>
              <w:jc w:val="righ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775620">
              <w:rPr>
                <w:rFonts w:ascii="Times New Roman" w:hAnsi="Times New Roman" w:cs="Times New Roman"/>
                <w:b/>
              </w:rPr>
              <w:t>.050000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:rsidR="006734F9" w:rsidRPr="00775620" w:rsidRDefault="00E718DB" w:rsidP="00220F19">
            <w:pPr>
              <w:pStyle w:val="NoSpacing"/>
              <w:jc w:val="righ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775620">
              <w:rPr>
                <w:rFonts w:ascii="Times New Roman" w:hAnsi="Times New Roman" w:cs="Times New Roman"/>
                <w:b/>
              </w:rPr>
              <w:t>.080000</w:t>
            </w:r>
          </w:p>
        </w:tc>
      </w:tr>
    </w:tbl>
    <w:p w:rsidR="00150BF6" w:rsidRDefault="00150BF6" w:rsidP="007511DB">
      <w:pPr>
        <w:pStyle w:val="NoSpacing"/>
        <w:jc w:val="both"/>
        <w:rPr>
          <w:rFonts w:ascii="Times New Roman" w:hAnsi="Times New Roman" w:cs="Times New Roman"/>
        </w:rPr>
      </w:pPr>
    </w:p>
    <w:p w:rsidR="00400FDF" w:rsidRPr="00156E0B" w:rsidRDefault="00150BF6" w:rsidP="00F77978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In case of </w:t>
      </w:r>
      <w:r w:rsidR="0038195D">
        <w:rPr>
          <w:rFonts w:ascii="Times New Roman" w:hAnsi="Times New Roman" w:cs="Times New Roman"/>
        </w:rPr>
        <w:t>the sector</w:t>
      </w:r>
      <w:r w:rsidR="00FD3366">
        <w:rPr>
          <w:rFonts w:ascii="Times New Roman" w:hAnsi="Times New Roman" w:cs="Times New Roman"/>
        </w:rPr>
        <w:t xml:space="preserve"> 4</w:t>
      </w:r>
      <w:r>
        <w:rPr>
          <w:rFonts w:ascii="Times New Roman" w:hAnsi="Times New Roman" w:cs="Times New Roman"/>
        </w:rPr>
        <w:t>, p</w:t>
      </w:r>
      <w:r w:rsidRPr="00150BF6">
        <w:rPr>
          <w:rFonts w:ascii="Times New Roman" w:hAnsi="Times New Roman" w:cs="Times New Roman"/>
        </w:rPr>
        <w:t xml:space="preserve">lease specify </w:t>
      </w:r>
      <w:r w:rsidR="0038195D">
        <w:rPr>
          <w:rFonts w:ascii="Times New Roman" w:hAnsi="Times New Roman" w:cs="Times New Roman"/>
        </w:rPr>
        <w:t xml:space="preserve">the purpose / </w:t>
      </w:r>
      <w:r w:rsidRPr="00150BF6">
        <w:rPr>
          <w:rFonts w:ascii="Times New Roman" w:hAnsi="Times New Roman" w:cs="Times New Roman"/>
        </w:rPr>
        <w:t>sub-sector</w:t>
      </w:r>
      <w:r>
        <w:rPr>
          <w:rFonts w:ascii="Times New Roman" w:hAnsi="Times New Roman" w:cs="Times New Roman"/>
        </w:rPr>
        <w:t xml:space="preserve"> as per </w:t>
      </w:r>
      <w:r w:rsidR="001A36D6">
        <w:rPr>
          <w:rFonts w:ascii="Times New Roman" w:hAnsi="Times New Roman" w:cs="Times New Roman"/>
          <w:b/>
        </w:rPr>
        <w:t xml:space="preserve">SFD Circular No. </w:t>
      </w:r>
      <w:r w:rsidRPr="00881548">
        <w:rPr>
          <w:rFonts w:ascii="Times New Roman" w:hAnsi="Times New Roman" w:cs="Times New Roman"/>
          <w:b/>
        </w:rPr>
        <w:t>1, dated 9 January 2022</w:t>
      </w:r>
      <w:r w:rsidR="0038195D">
        <w:rPr>
          <w:rFonts w:ascii="Times New Roman" w:hAnsi="Times New Roman" w:cs="Times New Roman"/>
          <w:b/>
        </w:rPr>
        <w:t xml:space="preserve"> </w:t>
      </w:r>
      <w:r w:rsidR="007511DB" w:rsidRPr="0038195D">
        <w:rPr>
          <w:rFonts w:ascii="Times New Roman" w:hAnsi="Times New Roman" w:cs="Times New Roman"/>
        </w:rPr>
        <w:t xml:space="preserve">with supporting documents. </w:t>
      </w:r>
    </w:p>
    <w:p w:rsidR="00400FDF" w:rsidRDefault="00400FDF" w:rsidP="00400FDF">
      <w:pPr>
        <w:pStyle w:val="NoSpacing"/>
        <w:jc w:val="both"/>
        <w:rPr>
          <w:rFonts w:ascii="Times New Roman" w:hAnsi="Times New Roman" w:cs="Times New Roman"/>
        </w:rPr>
      </w:pPr>
    </w:p>
    <w:p w:rsidR="00400FDF" w:rsidRDefault="00400FDF" w:rsidP="00400FDF">
      <w:pPr>
        <w:pStyle w:val="NoSpacing"/>
        <w:jc w:val="both"/>
        <w:rPr>
          <w:rFonts w:ascii="Times New Roman" w:hAnsi="Times New Roman" w:cs="Times New Roman"/>
        </w:rPr>
      </w:pPr>
    </w:p>
    <w:p w:rsidR="00950572" w:rsidRPr="00950572" w:rsidRDefault="00950572" w:rsidP="00950572">
      <w:pPr>
        <w:pStyle w:val="NoSpacing"/>
        <w:jc w:val="center"/>
        <w:rPr>
          <w:rFonts w:ascii="Times New Roman" w:hAnsi="Times New Roman" w:cs="Times New Roman"/>
          <w:b/>
        </w:rPr>
      </w:pPr>
      <w:r w:rsidRPr="00950572">
        <w:rPr>
          <w:rFonts w:ascii="Times New Roman" w:hAnsi="Times New Roman" w:cs="Times New Roman"/>
          <w:b/>
        </w:rPr>
        <w:t>ANNEXURE-1</w:t>
      </w:r>
    </w:p>
    <w:p w:rsidR="00950572" w:rsidRPr="00633BBF" w:rsidRDefault="00950572" w:rsidP="00811DC2">
      <w:pPr>
        <w:pStyle w:val="NoSpacing"/>
        <w:jc w:val="both"/>
        <w:rPr>
          <w:rFonts w:ascii="Times New Roman" w:hAnsi="Times New Roman" w:cs="Times New Roman"/>
          <w:b/>
          <w:sz w:val="2"/>
          <w:u w:val="single"/>
        </w:rPr>
      </w:pPr>
    </w:p>
    <w:p w:rsidR="00766E88" w:rsidRPr="00DC0276" w:rsidRDefault="00DC0276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  <w:r w:rsidRPr="00DC0276">
        <w:rPr>
          <w:rFonts w:ascii="Times New Roman" w:hAnsi="Times New Roman" w:cs="Times New Roman"/>
          <w:b/>
          <w:u w:val="single"/>
        </w:rPr>
        <w:t>EDUCATION</w:t>
      </w:r>
    </w:p>
    <w:p w:rsidR="00766E88" w:rsidRPr="00DC0276" w:rsidRDefault="00DC0276" w:rsidP="00920B4A">
      <w:pPr>
        <w:pStyle w:val="NoSpacing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 w:rsidR="00B571B3">
        <w:rPr>
          <w:rFonts w:ascii="Times New Roman" w:hAnsi="Times New Roman" w:cs="Times New Roman"/>
          <w:b/>
        </w:rPr>
        <w:t>(</w:t>
      </w:r>
      <w:r w:rsidR="00DE79B7">
        <w:rPr>
          <w:rFonts w:ascii="Times New Roman" w:hAnsi="Times New Roman" w:cs="Times New Roman"/>
          <w:i/>
        </w:rPr>
        <w:t xml:space="preserve">Amount in crore </w:t>
      </w:r>
      <w:proofErr w:type="spellStart"/>
      <w:r w:rsidR="00DE79B7">
        <w:rPr>
          <w:rFonts w:ascii="Times New Roman" w:hAnsi="Times New Roman" w:cs="Times New Roman"/>
          <w:i/>
        </w:rPr>
        <w:t>tk</w:t>
      </w:r>
      <w:proofErr w:type="spellEnd"/>
      <w:r w:rsidR="00DE79B7">
        <w:rPr>
          <w:rFonts w:ascii="Times New Roman" w:hAnsi="Times New Roman" w:cs="Times New Roman"/>
          <w:i/>
        </w:rPr>
        <w:t xml:space="preserve"> </w:t>
      </w:r>
      <w:r w:rsidR="00201B38" w:rsidRPr="00DE79B7">
        <w:rPr>
          <w:rFonts w:ascii="Times New Roman" w:hAnsi="Times New Roman" w:cs="Times New Roman"/>
          <w:i/>
        </w:rPr>
        <w:t>for six decimal digits)</w:t>
      </w:r>
    </w:p>
    <w:p w:rsidR="00766E88" w:rsidRPr="00DE79B7" w:rsidRDefault="00766E88" w:rsidP="00811DC2">
      <w:pPr>
        <w:pStyle w:val="NoSpacing"/>
        <w:jc w:val="both"/>
        <w:rPr>
          <w:rFonts w:ascii="Times New Roman" w:hAnsi="Times New Roman" w:cs="Times New Roman"/>
          <w:sz w:val="1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8"/>
        <w:gridCol w:w="1260"/>
        <w:gridCol w:w="1350"/>
        <w:gridCol w:w="1440"/>
        <w:gridCol w:w="1710"/>
      </w:tblGrid>
      <w:tr w:rsidR="00D90263" w:rsidTr="00EA0341">
        <w:tc>
          <w:tcPr>
            <w:tcW w:w="3708" w:type="dxa"/>
            <w:shd w:val="clear" w:color="auto" w:fill="D9D9D9" w:themeFill="background1" w:themeFillShade="D9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>Activity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D90263" w:rsidRP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ame of institution &amp; area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D90263" w:rsidRP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projects/</w:t>
            </w:r>
          </w:p>
          <w:p w:rsidR="00D90263" w:rsidRP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events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D90263" w:rsidRP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beneficiaries</w:t>
            </w:r>
            <w:r w:rsidR="00124F8F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 xml:space="preserve">Amount </w:t>
            </w:r>
            <w:r w:rsidRPr="007051D7">
              <w:rPr>
                <w:rFonts w:ascii="Times New Roman" w:hAnsi="Times New Roman" w:cs="Times New Roman"/>
                <w:b/>
                <w:i/>
              </w:rPr>
              <w:t xml:space="preserve">(in crore </w:t>
            </w:r>
            <w:proofErr w:type="spellStart"/>
            <w:r w:rsidRPr="007051D7">
              <w:rPr>
                <w:rFonts w:ascii="Times New Roman" w:hAnsi="Times New Roman" w:cs="Times New Roman"/>
                <w:b/>
                <w:i/>
              </w:rPr>
              <w:t>tk</w:t>
            </w:r>
            <w:proofErr w:type="spellEnd"/>
            <w:r w:rsidRPr="007051D7">
              <w:rPr>
                <w:rFonts w:ascii="Times New Roman" w:hAnsi="Times New Roman" w:cs="Times New Roman"/>
                <w:b/>
                <w:i/>
              </w:rPr>
              <w:t xml:space="preserve">  for six decimal digits</w:t>
            </w:r>
            <w:r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Scholarship/stipends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) Scholarship/stipends for the employee’s children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) Scholarship/stipends for other than the employee’s children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1C6318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1C6318">
              <w:rPr>
                <w:rFonts w:ascii="Times New Roman" w:hAnsi="Times New Roman" w:cs="Times New Roman"/>
              </w:rPr>
              <w:t>Prime Minister’s Education Assistance Trust</w:t>
            </w:r>
          </w:p>
        </w:tc>
        <w:tc>
          <w:tcPr>
            <w:tcW w:w="1350" w:type="dxa"/>
          </w:tcPr>
          <w:p w:rsidR="001C6318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:rsidR="00D90263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</w:tcPr>
          <w:p w:rsidR="001C6318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:rsidR="00D90263" w:rsidRDefault="00D90263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1C6318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:rsidR="00D90263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</w:t>
            </w:r>
            <w:r w:rsidR="00FF354E">
              <w:rPr>
                <w:rFonts w:ascii="Times New Roman" w:hAnsi="Times New Roman" w:cs="Times New Roman"/>
              </w:rPr>
              <w:t>0000</w:t>
            </w: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Job focused vocational training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3. Educational support towards mentally/ physically/ visually challenged children’s  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Awareness raising / financial literacy related programs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  <w:r w:rsidR="000F1607">
              <w:rPr>
                <w:rFonts w:ascii="Times New Roman" w:hAnsi="Times New Roman" w:cs="Times New Roman"/>
              </w:rPr>
              <w:t xml:space="preserve"> Related r</w:t>
            </w:r>
            <w:r>
              <w:rPr>
                <w:rFonts w:ascii="Times New Roman" w:hAnsi="Times New Roman" w:cs="Times New Roman"/>
              </w:rPr>
              <w:t>esearch issues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D90263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A87A9A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. </w:t>
            </w:r>
            <w:r w:rsidR="00A87A9A">
              <w:rPr>
                <w:rFonts w:ascii="Times New Roman" w:hAnsi="Times New Roman" w:cs="Times New Roman"/>
              </w:rPr>
              <w:t>Construction f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A87A9A">
              <w:rPr>
                <w:rFonts w:ascii="Times New Roman" w:hAnsi="Times New Roman" w:cs="Times New Roman"/>
              </w:rPr>
              <w:t>upgrading of facilities</w:t>
            </w:r>
            <w:r w:rsidR="005A52FF">
              <w:rPr>
                <w:rFonts w:ascii="Times New Roman" w:hAnsi="Times New Roman" w:cs="Times New Roman"/>
              </w:rPr>
              <w:t xml:space="preserve"> in academic/ technical/ vocational training institutions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. </w:t>
            </w:r>
            <w:r w:rsidRPr="00D513E7">
              <w:rPr>
                <w:rFonts w:ascii="Times New Roman" w:hAnsi="Times New Roman" w:cs="Times New Roman"/>
              </w:rPr>
              <w:t>Procurement of any study / research equipment / materials</w:t>
            </w:r>
            <w:r w:rsidR="00A87A9A">
              <w:rPr>
                <w:rFonts w:ascii="Times New Roman" w:hAnsi="Times New Roman" w:cs="Times New Roman"/>
              </w:rPr>
              <w:t>/ICT and science laboratories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D90263" w:rsidTr="00EA0341">
        <w:tc>
          <w:tcPr>
            <w:tcW w:w="3708" w:type="dxa"/>
          </w:tcPr>
          <w:p w:rsidR="00D90263" w:rsidRPr="00D513E7" w:rsidRDefault="00F91E31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90263">
              <w:rPr>
                <w:rFonts w:ascii="Times New Roman" w:hAnsi="Times New Roman" w:cs="Times New Roman"/>
              </w:rPr>
              <w:t xml:space="preserve">. </w:t>
            </w:r>
            <w:r w:rsidR="00D90263" w:rsidRPr="00D513E7">
              <w:rPr>
                <w:rFonts w:ascii="Times New Roman" w:hAnsi="Times New Roman" w:cs="Times New Roman"/>
              </w:rPr>
              <w:t>Other * (Please specify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D90263" w:rsidRDefault="00D90263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9E7F22" w:rsidTr="00EA0341">
        <w:tc>
          <w:tcPr>
            <w:tcW w:w="3708" w:type="dxa"/>
            <w:shd w:val="clear" w:color="auto" w:fill="D9D9D9" w:themeFill="background1" w:themeFillShade="D9"/>
          </w:tcPr>
          <w:p w:rsidR="009E7F22" w:rsidRPr="009E7F22" w:rsidRDefault="009E7F22" w:rsidP="009E7F22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r w:rsidRPr="009E7F22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9E7F22" w:rsidRDefault="009E7F22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:rsidR="009E7F22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9E7F22" w:rsidRDefault="009E7F22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:rsidR="009E7F22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</w:t>
            </w:r>
            <w:r w:rsidR="00FF354E">
              <w:rPr>
                <w:rFonts w:ascii="Times New Roman" w:hAnsi="Times New Roman" w:cs="Times New Roman"/>
              </w:rPr>
              <w:t>0000</w:t>
            </w:r>
          </w:p>
        </w:tc>
      </w:tr>
    </w:tbl>
    <w:p w:rsidR="00201B38" w:rsidRPr="00633BBF" w:rsidRDefault="00201B38" w:rsidP="00811DC2">
      <w:pPr>
        <w:pStyle w:val="NoSpacing"/>
        <w:jc w:val="both"/>
        <w:rPr>
          <w:rFonts w:ascii="Times New Roman" w:hAnsi="Times New Roman" w:cs="Times New Roman"/>
          <w:sz w:val="10"/>
        </w:rPr>
      </w:pPr>
    </w:p>
    <w:p w:rsidR="008C047A" w:rsidRDefault="00947A73" w:rsidP="00811DC2">
      <w:pPr>
        <w:pStyle w:val="NoSpacing"/>
        <w:jc w:val="both"/>
        <w:rPr>
          <w:rFonts w:ascii="Times New Roman" w:hAnsi="Times New Roman" w:cs="Times New Roman"/>
        </w:rPr>
      </w:pPr>
      <w:r w:rsidRPr="00881548">
        <w:rPr>
          <w:rFonts w:ascii="Times New Roman" w:hAnsi="Times New Roman" w:cs="Times New Roman"/>
          <w:b/>
        </w:rPr>
        <w:t>* Other:</w:t>
      </w:r>
      <w:r>
        <w:rPr>
          <w:rFonts w:ascii="Times New Roman" w:hAnsi="Times New Roman" w:cs="Times New Roman"/>
        </w:rPr>
        <w:t xml:space="preserve"> Specify any other activity as per </w:t>
      </w:r>
      <w:r w:rsidRPr="00881548">
        <w:rPr>
          <w:rFonts w:ascii="Times New Roman" w:hAnsi="Times New Roman" w:cs="Times New Roman"/>
          <w:b/>
        </w:rPr>
        <w:t xml:space="preserve">SFD </w:t>
      </w:r>
      <w:r w:rsidR="003715A5">
        <w:rPr>
          <w:rFonts w:ascii="Times New Roman" w:hAnsi="Times New Roman" w:cs="Times New Roman"/>
          <w:b/>
        </w:rPr>
        <w:t xml:space="preserve">Circular No. </w:t>
      </w:r>
      <w:r w:rsidRPr="00881548">
        <w:rPr>
          <w:rFonts w:ascii="Times New Roman" w:hAnsi="Times New Roman" w:cs="Times New Roman"/>
          <w:b/>
        </w:rPr>
        <w:t>1, dated 9 January 2022</w:t>
      </w:r>
      <w:r>
        <w:rPr>
          <w:rFonts w:ascii="Times New Roman" w:hAnsi="Times New Roman" w:cs="Times New Roman"/>
        </w:rPr>
        <w:t xml:space="preserve"> or any other necessary activity set by BB</w:t>
      </w:r>
      <w:r w:rsidR="00EA0341">
        <w:rPr>
          <w:rFonts w:ascii="Times New Roman" w:hAnsi="Times New Roman" w:cs="Times New Roman"/>
        </w:rPr>
        <w:t>.</w:t>
      </w:r>
    </w:p>
    <w:p w:rsidR="000960EB" w:rsidRDefault="000960EB" w:rsidP="00811DC2">
      <w:pPr>
        <w:pStyle w:val="NoSpacing"/>
        <w:jc w:val="both"/>
        <w:rPr>
          <w:rFonts w:ascii="Times New Roman" w:hAnsi="Times New Roman" w:cs="Times New Roman"/>
        </w:rPr>
      </w:pPr>
    </w:p>
    <w:p w:rsidR="000960EB" w:rsidRPr="00950572" w:rsidRDefault="000960EB" w:rsidP="000960EB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EXURE-2</w:t>
      </w:r>
    </w:p>
    <w:p w:rsidR="00D821DC" w:rsidRPr="00633BBF" w:rsidRDefault="00D821DC" w:rsidP="00811DC2">
      <w:pPr>
        <w:pStyle w:val="NoSpacing"/>
        <w:jc w:val="both"/>
        <w:rPr>
          <w:rFonts w:ascii="Times New Roman" w:hAnsi="Times New Roman" w:cs="Times New Roman"/>
          <w:sz w:val="2"/>
        </w:rPr>
      </w:pPr>
    </w:p>
    <w:p w:rsidR="00BA1677" w:rsidRPr="00B615FD" w:rsidRDefault="00B615FD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  <w:r w:rsidRPr="00B615FD">
        <w:rPr>
          <w:rFonts w:ascii="Times New Roman" w:hAnsi="Times New Roman" w:cs="Times New Roman"/>
          <w:b/>
          <w:u w:val="single"/>
        </w:rPr>
        <w:t>HEALTH</w:t>
      </w:r>
    </w:p>
    <w:p w:rsidR="00BA1677" w:rsidRDefault="00BA1677" w:rsidP="00811DC2">
      <w:pPr>
        <w:pStyle w:val="NoSpacing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58"/>
        <w:gridCol w:w="1260"/>
        <w:gridCol w:w="1440"/>
        <w:gridCol w:w="1980"/>
      </w:tblGrid>
      <w:tr w:rsidR="00C45707" w:rsidTr="00DB3CCE">
        <w:tc>
          <w:tcPr>
            <w:tcW w:w="5058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>Activit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projects/</w:t>
            </w:r>
          </w:p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events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beneficiaries</w:t>
            </w:r>
            <w:r w:rsidR="00124F8F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 xml:space="preserve">Amount </w:t>
            </w:r>
            <w:r w:rsidRPr="007051D7">
              <w:rPr>
                <w:rFonts w:ascii="Times New Roman" w:hAnsi="Times New Roman" w:cs="Times New Roman"/>
                <w:b/>
                <w:i/>
              </w:rPr>
              <w:t xml:space="preserve">(in crore </w:t>
            </w:r>
            <w:proofErr w:type="spellStart"/>
            <w:r w:rsidRPr="007051D7">
              <w:rPr>
                <w:rFonts w:ascii="Times New Roman" w:hAnsi="Times New Roman" w:cs="Times New Roman"/>
                <w:b/>
                <w:i/>
              </w:rPr>
              <w:t>tk</w:t>
            </w:r>
            <w:proofErr w:type="spellEnd"/>
            <w:r w:rsidRPr="007051D7">
              <w:rPr>
                <w:rFonts w:ascii="Times New Roman" w:hAnsi="Times New Roman" w:cs="Times New Roman"/>
                <w:b/>
                <w:i/>
              </w:rPr>
              <w:t xml:space="preserve">  for six decimal digits</w:t>
            </w:r>
            <w:r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</w:tr>
      <w:tr w:rsidR="00C45707" w:rsidTr="00DB3CCE">
        <w:tc>
          <w:tcPr>
            <w:tcW w:w="5058" w:type="dxa"/>
          </w:tcPr>
          <w:p w:rsidR="00C45707" w:rsidRDefault="00C45707" w:rsidP="003A2A80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Preventive healthcare support towards a group of people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</w:tcPr>
          <w:p w:rsidR="00C45707" w:rsidRDefault="00C45707" w:rsidP="003A2A80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Curative healthcare support towards a group of people / individual patients</w:t>
            </w:r>
          </w:p>
        </w:tc>
        <w:tc>
          <w:tcPr>
            <w:tcW w:w="1260" w:type="dxa"/>
          </w:tcPr>
          <w:p w:rsidR="00C45707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  <w:r w:rsidR="00FF354E">
              <w:rPr>
                <w:rFonts w:ascii="Times New Roman" w:hAnsi="Times New Roman" w:cs="Times New Roman"/>
              </w:rPr>
              <w:t>0000</w:t>
            </w:r>
          </w:p>
        </w:tc>
      </w:tr>
      <w:tr w:rsidR="00C45707" w:rsidTr="00DB3CCE">
        <w:tc>
          <w:tcPr>
            <w:tcW w:w="5058" w:type="dxa"/>
          </w:tcPr>
          <w:p w:rsidR="00C45707" w:rsidRDefault="00C45707" w:rsidP="0075084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Cost of running of hospitals/diagnostic/clinics etc.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  <w:r w:rsidRPr="007A783F">
              <w:rPr>
                <w:rFonts w:ascii="Times New Roman" w:hAnsi="Times New Roman" w:cs="Times New Roman"/>
              </w:rPr>
              <w:t>Preventive public health and hygiene initiatives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</w:tcPr>
          <w:p w:rsidR="00C45707" w:rsidRPr="009E4B59" w:rsidRDefault="00C45707" w:rsidP="009E4B59">
            <w:r>
              <w:rPr>
                <w:rFonts w:ascii="Times New Roman" w:hAnsi="Times New Roman" w:cs="Times New Roman"/>
                <w:szCs w:val="24"/>
              </w:rPr>
              <w:t xml:space="preserve">5. </w:t>
            </w:r>
            <w:r w:rsidRPr="009E4B59">
              <w:rPr>
                <w:rFonts w:ascii="Times New Roman" w:hAnsi="Times New Roman" w:cs="Times New Roman"/>
                <w:szCs w:val="24"/>
              </w:rPr>
              <w:t xml:space="preserve">Safety </w:t>
            </w:r>
            <w:r>
              <w:rPr>
                <w:rFonts w:ascii="Times New Roman" w:hAnsi="Times New Roman" w:cs="Times New Roman"/>
                <w:szCs w:val="24"/>
              </w:rPr>
              <w:t>and wellness</w:t>
            </w:r>
            <w:r w:rsidRPr="009E4B59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</w:rPr>
              <w:t xml:space="preserve">initiatives for employees </w:t>
            </w:r>
            <w:r w:rsidRPr="009E4B59">
              <w:rPr>
                <w:rFonts w:ascii="Times New Roman" w:hAnsi="Times New Roman" w:cs="Times New Roman"/>
                <w:b/>
                <w:szCs w:val="24"/>
              </w:rPr>
              <w:t>(in emergency situation)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</w:tcPr>
          <w:p w:rsidR="00C45707" w:rsidRPr="009E4B59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. </w:t>
            </w:r>
            <w:r w:rsidRPr="00D513E7">
              <w:rPr>
                <w:rFonts w:ascii="Times New Roman" w:hAnsi="Times New Roman" w:cs="Times New Roman"/>
              </w:rPr>
              <w:t xml:space="preserve">Free medicine/health equipment to individual </w:t>
            </w:r>
            <w:r>
              <w:rPr>
                <w:rFonts w:ascii="Times New Roman" w:hAnsi="Times New Roman" w:cs="Times New Roman"/>
              </w:rPr>
              <w:t xml:space="preserve">/ a group of </w:t>
            </w:r>
            <w:r w:rsidRPr="00D513E7">
              <w:rPr>
                <w:rFonts w:ascii="Times New Roman" w:hAnsi="Times New Roman" w:cs="Times New Roman"/>
              </w:rPr>
              <w:t>patient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F1607" w:rsidTr="00DB3CCE">
        <w:tc>
          <w:tcPr>
            <w:tcW w:w="5058" w:type="dxa"/>
          </w:tcPr>
          <w:p w:rsidR="000F1607" w:rsidRDefault="000F16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 Related research issues</w:t>
            </w:r>
          </w:p>
        </w:tc>
        <w:tc>
          <w:tcPr>
            <w:tcW w:w="1260" w:type="dxa"/>
          </w:tcPr>
          <w:p w:rsidR="000F1607" w:rsidRDefault="000F16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0F1607" w:rsidRDefault="000F16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0F1607" w:rsidRDefault="000F16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</w:tcPr>
          <w:p w:rsidR="00C45707" w:rsidRPr="00D513E7" w:rsidRDefault="000F16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C45707">
              <w:rPr>
                <w:rFonts w:ascii="Times New Roman" w:hAnsi="Times New Roman" w:cs="Times New Roman"/>
              </w:rPr>
              <w:t xml:space="preserve">. </w:t>
            </w:r>
            <w:r w:rsidR="00C45707" w:rsidRPr="00D513E7">
              <w:rPr>
                <w:rFonts w:ascii="Times New Roman" w:hAnsi="Times New Roman" w:cs="Times New Roman"/>
              </w:rPr>
              <w:t>Other * (Please specify)</w:t>
            </w:r>
          </w:p>
        </w:tc>
        <w:tc>
          <w:tcPr>
            <w:tcW w:w="126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45707" w:rsidTr="00DB3CCE">
        <w:tc>
          <w:tcPr>
            <w:tcW w:w="5058" w:type="dxa"/>
            <w:shd w:val="clear" w:color="auto" w:fill="D9D9D9" w:themeFill="background1" w:themeFillShade="D9"/>
          </w:tcPr>
          <w:p w:rsidR="00C45707" w:rsidRPr="009E7F22" w:rsidRDefault="00C45707" w:rsidP="00C2163B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r w:rsidRPr="009E7F22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C45707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C45707" w:rsidRDefault="00C45707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:rsidR="00C45707" w:rsidRDefault="001C6318" w:rsidP="001C631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  <w:r w:rsidR="00FF354E">
              <w:rPr>
                <w:rFonts w:ascii="Times New Roman" w:hAnsi="Times New Roman" w:cs="Times New Roman"/>
              </w:rPr>
              <w:t>0000</w:t>
            </w:r>
          </w:p>
        </w:tc>
      </w:tr>
    </w:tbl>
    <w:p w:rsidR="007051D7" w:rsidRPr="000960EB" w:rsidRDefault="007051D7" w:rsidP="00811DC2">
      <w:pPr>
        <w:pStyle w:val="NoSpacing"/>
        <w:jc w:val="both"/>
        <w:rPr>
          <w:rFonts w:ascii="Times New Roman" w:hAnsi="Times New Roman" w:cs="Times New Roman"/>
          <w:sz w:val="14"/>
        </w:rPr>
      </w:pPr>
    </w:p>
    <w:p w:rsidR="00C45707" w:rsidRDefault="00947A73" w:rsidP="00947A73">
      <w:pPr>
        <w:pStyle w:val="NoSpacing"/>
        <w:jc w:val="both"/>
        <w:rPr>
          <w:rFonts w:ascii="Times New Roman" w:hAnsi="Times New Roman" w:cs="Times New Roman"/>
        </w:rPr>
      </w:pPr>
      <w:r w:rsidRPr="00881548">
        <w:rPr>
          <w:rFonts w:ascii="Times New Roman" w:hAnsi="Times New Roman" w:cs="Times New Roman"/>
          <w:b/>
        </w:rPr>
        <w:t>* Other:</w:t>
      </w:r>
      <w:r>
        <w:rPr>
          <w:rFonts w:ascii="Times New Roman" w:hAnsi="Times New Roman" w:cs="Times New Roman"/>
        </w:rPr>
        <w:t xml:space="preserve"> Specify any other activity as per </w:t>
      </w:r>
      <w:r w:rsidRPr="00881548">
        <w:rPr>
          <w:rFonts w:ascii="Times New Roman" w:hAnsi="Times New Roman" w:cs="Times New Roman"/>
          <w:b/>
        </w:rPr>
        <w:t xml:space="preserve">SFD </w:t>
      </w:r>
      <w:r w:rsidR="003715A5">
        <w:rPr>
          <w:rFonts w:ascii="Times New Roman" w:hAnsi="Times New Roman" w:cs="Times New Roman"/>
          <w:b/>
        </w:rPr>
        <w:t xml:space="preserve">Circular No. </w:t>
      </w:r>
      <w:r w:rsidRPr="00881548">
        <w:rPr>
          <w:rFonts w:ascii="Times New Roman" w:hAnsi="Times New Roman" w:cs="Times New Roman"/>
          <w:b/>
        </w:rPr>
        <w:t>1, dated 9 January 2022</w:t>
      </w:r>
      <w:r>
        <w:rPr>
          <w:rFonts w:ascii="Times New Roman" w:hAnsi="Times New Roman" w:cs="Times New Roman"/>
        </w:rPr>
        <w:t xml:space="preserve"> or any other necessary activity set by BB.</w:t>
      </w:r>
    </w:p>
    <w:p w:rsidR="00222EFB" w:rsidRDefault="00222EFB" w:rsidP="00947A73">
      <w:pPr>
        <w:pStyle w:val="NoSpacing"/>
        <w:jc w:val="both"/>
        <w:rPr>
          <w:rFonts w:ascii="Times New Roman" w:hAnsi="Times New Roman" w:cs="Times New Roman"/>
        </w:rPr>
      </w:pPr>
    </w:p>
    <w:p w:rsidR="00222EFB" w:rsidRDefault="00222EFB" w:rsidP="00222EFB">
      <w:pPr>
        <w:pStyle w:val="NoSpacing"/>
        <w:jc w:val="both"/>
        <w:rPr>
          <w:rFonts w:ascii="Times New Roman" w:hAnsi="Times New Roman" w:cs="Times New Roman"/>
        </w:rPr>
      </w:pPr>
      <w:r w:rsidRPr="00222EFB">
        <w:rPr>
          <w:rFonts w:ascii="Times New Roman" w:hAnsi="Times New Roman" w:cs="Times New Roman"/>
          <w:b/>
        </w:rPr>
        <w:t>*</w:t>
      </w:r>
      <w:r>
        <w:rPr>
          <w:rFonts w:ascii="Times New Roman" w:hAnsi="Times New Roman" w:cs="Times New Roman"/>
        </w:rPr>
        <w:t xml:space="preserve"> </w:t>
      </w:r>
      <w:r w:rsidRPr="00222EFB">
        <w:rPr>
          <w:rFonts w:ascii="Times New Roman" w:hAnsi="Times New Roman" w:cs="Times New Roman"/>
          <w:b/>
        </w:rPr>
        <w:t>Number of beneficiaries</w:t>
      </w:r>
      <w:r>
        <w:rPr>
          <w:rFonts w:ascii="Times New Roman" w:hAnsi="Times New Roman" w:cs="Times New Roman"/>
          <w:b/>
        </w:rPr>
        <w:t xml:space="preserve"> un</w:t>
      </w:r>
      <w:r w:rsidR="00124F8F">
        <w:rPr>
          <w:rFonts w:ascii="Times New Roman" w:hAnsi="Times New Roman" w:cs="Times New Roman"/>
          <w:b/>
        </w:rPr>
        <w:t>defined</w:t>
      </w:r>
      <w:r>
        <w:rPr>
          <w:rFonts w:ascii="Times New Roman" w:hAnsi="Times New Roman" w:cs="Times New Roman"/>
          <w:b/>
        </w:rPr>
        <w:t xml:space="preserve"> yet. </w:t>
      </w:r>
    </w:p>
    <w:p w:rsidR="00222EFB" w:rsidRDefault="00222EFB" w:rsidP="00222EFB">
      <w:pPr>
        <w:pStyle w:val="NoSpacing"/>
        <w:ind w:left="720"/>
        <w:jc w:val="both"/>
        <w:rPr>
          <w:rFonts w:ascii="Times New Roman" w:hAnsi="Times New Roman" w:cs="Times New Roman"/>
        </w:rPr>
      </w:pPr>
    </w:p>
    <w:p w:rsidR="000960EB" w:rsidRPr="00950572" w:rsidRDefault="000960EB" w:rsidP="000960EB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EXURE-3</w:t>
      </w:r>
    </w:p>
    <w:p w:rsidR="0082278D" w:rsidRDefault="0082278D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</w:p>
    <w:p w:rsidR="007051D7" w:rsidRDefault="007051D7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  <w:r w:rsidRPr="007051D7">
        <w:rPr>
          <w:rFonts w:ascii="Times New Roman" w:hAnsi="Times New Roman" w:cs="Times New Roman"/>
          <w:b/>
          <w:u w:val="single"/>
        </w:rPr>
        <w:t>ENVIRONMENT AND CLIMATE CHANGE MITIGATION &amp; ADAPTION</w:t>
      </w:r>
    </w:p>
    <w:p w:rsidR="00265BAA" w:rsidRDefault="00265BAA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</w:p>
    <w:p w:rsidR="00265BAA" w:rsidRPr="005464C1" w:rsidRDefault="00265BAA" w:rsidP="00811DC2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  <w:r w:rsidRPr="005464C1">
        <w:rPr>
          <w:rFonts w:ascii="Times New Roman" w:hAnsi="Times New Roman" w:cs="Times New Roman"/>
          <w:b/>
          <w:u w:val="single"/>
        </w:rPr>
        <w:t xml:space="preserve">a) Activities as per </w:t>
      </w:r>
      <w:r w:rsidR="005464C1" w:rsidRPr="005464C1">
        <w:rPr>
          <w:rFonts w:ascii="Times New Roman" w:hAnsi="Times New Roman" w:cs="Times New Roman"/>
          <w:b/>
          <w:u w:val="single"/>
        </w:rPr>
        <w:t xml:space="preserve">chapter 6.3 of </w:t>
      </w:r>
      <w:r w:rsidRPr="005464C1">
        <w:rPr>
          <w:rFonts w:ascii="Times New Roman" w:hAnsi="Times New Roman" w:cs="Times New Roman"/>
          <w:b/>
          <w:u w:val="single"/>
        </w:rPr>
        <w:t>SFD Circular No. 1/2022</w:t>
      </w:r>
    </w:p>
    <w:p w:rsidR="00BA1677" w:rsidRPr="00557F0F" w:rsidRDefault="00BA1677" w:rsidP="00811DC2">
      <w:pPr>
        <w:pStyle w:val="NoSpacing"/>
        <w:jc w:val="both"/>
        <w:rPr>
          <w:rFonts w:ascii="Times New Roman" w:hAnsi="Times New Roman" w:cs="Times New Roman"/>
          <w:sz w:val="2"/>
        </w:rPr>
      </w:pPr>
    </w:p>
    <w:p w:rsidR="00750847" w:rsidRPr="000960EB" w:rsidRDefault="00750847" w:rsidP="007051D7">
      <w:pPr>
        <w:pStyle w:val="NoSpacing"/>
        <w:jc w:val="both"/>
        <w:rPr>
          <w:rFonts w:ascii="Times New Roman" w:hAnsi="Times New Roman" w:cs="Times New Roman"/>
          <w:b/>
          <w:sz w:val="1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78"/>
        <w:gridCol w:w="1800"/>
        <w:gridCol w:w="1350"/>
        <w:gridCol w:w="1530"/>
        <w:gridCol w:w="1980"/>
      </w:tblGrid>
      <w:tr w:rsidR="00C45707" w:rsidTr="00A9547B">
        <w:tc>
          <w:tcPr>
            <w:tcW w:w="3078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>Activity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ame of institution &amp; area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projects/</w:t>
            </w:r>
          </w:p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events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C45707" w:rsidRPr="00D90263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D90263">
              <w:rPr>
                <w:rFonts w:ascii="Times New Roman" w:hAnsi="Times New Roman" w:cs="Times New Roman"/>
                <w:b/>
              </w:rPr>
              <w:t>Number of beneficiaries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C0276">
              <w:rPr>
                <w:rFonts w:ascii="Times New Roman" w:hAnsi="Times New Roman" w:cs="Times New Roman"/>
                <w:b/>
              </w:rPr>
              <w:t xml:space="preserve">Amount </w:t>
            </w:r>
            <w:r w:rsidRPr="007051D7">
              <w:rPr>
                <w:rFonts w:ascii="Times New Roman" w:hAnsi="Times New Roman" w:cs="Times New Roman"/>
                <w:b/>
                <w:i/>
              </w:rPr>
              <w:t xml:space="preserve">(in crore </w:t>
            </w:r>
            <w:proofErr w:type="spellStart"/>
            <w:r w:rsidRPr="007051D7">
              <w:rPr>
                <w:rFonts w:ascii="Times New Roman" w:hAnsi="Times New Roman" w:cs="Times New Roman"/>
                <w:b/>
                <w:i/>
              </w:rPr>
              <w:t>tk</w:t>
            </w:r>
            <w:proofErr w:type="spellEnd"/>
            <w:r w:rsidRPr="007051D7">
              <w:rPr>
                <w:rFonts w:ascii="Times New Roman" w:hAnsi="Times New Roman" w:cs="Times New Roman"/>
                <w:b/>
                <w:i/>
              </w:rPr>
              <w:t xml:space="preserve">  for six decimal digits</w:t>
            </w:r>
            <w:r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</w:tr>
      <w:tr w:rsidR="00C45707" w:rsidTr="00A9547B">
        <w:tc>
          <w:tcPr>
            <w:tcW w:w="307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Contribution to solar energy/power plants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Assistance for the affected fishermen/livestock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Tree plantation and coastal forestation programs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Implementing pure drinking water and sanitation programs / developing efficient water irrigation and water management systems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C45707" w:rsidP="0089677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  <w:r w:rsidR="0089677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onstruction and maintenance of roads, bridges, culverts, houses, cluster villages, growth centers, cyclone shelter, embankments, polders, submersible dykes, etc.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 Development of urban drainage/storm sewerage system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EA2DDB" w:rsidTr="00A9547B">
        <w:tc>
          <w:tcPr>
            <w:tcW w:w="3078" w:type="dxa"/>
          </w:tcPr>
          <w:p w:rsidR="00EA2DDB" w:rsidRDefault="00EA2DDB" w:rsidP="0089677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 Climate change related research work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EA2DDB" w:rsidRDefault="00EA2DDB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EA2DDB" w:rsidRDefault="00EA2DDB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EA2DDB" w:rsidRDefault="00EA2DDB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EA2DDB" w:rsidRDefault="00EA2DDB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</w:tcPr>
          <w:p w:rsidR="00C45707" w:rsidRDefault="00EA2DDB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C45707">
              <w:rPr>
                <w:rFonts w:ascii="Times New Roman" w:hAnsi="Times New Roman" w:cs="Times New Roman"/>
              </w:rPr>
              <w:t xml:space="preserve">. </w:t>
            </w:r>
            <w:r w:rsidR="0089677B">
              <w:rPr>
                <w:rFonts w:ascii="Times New Roman" w:hAnsi="Times New Roman" w:cs="Times New Roman"/>
              </w:rPr>
              <w:t xml:space="preserve"> </w:t>
            </w:r>
            <w:r w:rsidR="00C45707" w:rsidRPr="00D513E7">
              <w:rPr>
                <w:rFonts w:ascii="Times New Roman" w:hAnsi="Times New Roman" w:cs="Times New Roman"/>
              </w:rPr>
              <w:t>Other * (Please specify)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C45707" w:rsidRDefault="00C45707" w:rsidP="00C2163B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C45707" w:rsidTr="00A9547B">
        <w:tc>
          <w:tcPr>
            <w:tcW w:w="3078" w:type="dxa"/>
            <w:shd w:val="clear" w:color="auto" w:fill="D9D9D9" w:themeFill="background1" w:themeFillShade="D9"/>
          </w:tcPr>
          <w:p w:rsidR="00C45707" w:rsidRPr="009E7F22" w:rsidRDefault="00C45707" w:rsidP="00C2163B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r w:rsidRPr="009E7F22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:rsidR="00C45707" w:rsidRDefault="00C45707" w:rsidP="00C216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750847" w:rsidRPr="00557F0F" w:rsidRDefault="00750847" w:rsidP="007051D7">
      <w:pPr>
        <w:pStyle w:val="NoSpacing"/>
        <w:jc w:val="both"/>
        <w:rPr>
          <w:rFonts w:ascii="Times New Roman" w:hAnsi="Times New Roman" w:cs="Times New Roman"/>
          <w:b/>
          <w:sz w:val="14"/>
        </w:rPr>
      </w:pPr>
    </w:p>
    <w:p w:rsidR="002B2E26" w:rsidRDefault="00C45707" w:rsidP="00811DC2">
      <w:pPr>
        <w:pStyle w:val="NoSpacing"/>
        <w:jc w:val="both"/>
        <w:rPr>
          <w:rFonts w:ascii="Times New Roman" w:hAnsi="Times New Roman" w:cs="Times New Roman"/>
        </w:rPr>
      </w:pPr>
      <w:r w:rsidRPr="00881548">
        <w:rPr>
          <w:rFonts w:ascii="Times New Roman" w:hAnsi="Times New Roman" w:cs="Times New Roman"/>
          <w:b/>
        </w:rPr>
        <w:t>* Other:</w:t>
      </w:r>
      <w:r>
        <w:rPr>
          <w:rFonts w:ascii="Times New Roman" w:hAnsi="Times New Roman" w:cs="Times New Roman"/>
        </w:rPr>
        <w:t xml:space="preserve"> Specify any other activity as per </w:t>
      </w:r>
      <w:r w:rsidRPr="00881548">
        <w:rPr>
          <w:rFonts w:ascii="Times New Roman" w:hAnsi="Times New Roman" w:cs="Times New Roman"/>
          <w:b/>
        </w:rPr>
        <w:t xml:space="preserve">SFD </w:t>
      </w:r>
      <w:r w:rsidR="003715A5">
        <w:rPr>
          <w:rFonts w:ascii="Times New Roman" w:hAnsi="Times New Roman" w:cs="Times New Roman"/>
          <w:b/>
        </w:rPr>
        <w:t xml:space="preserve">Circular No. </w:t>
      </w:r>
      <w:r w:rsidRPr="00881548">
        <w:rPr>
          <w:rFonts w:ascii="Times New Roman" w:hAnsi="Times New Roman" w:cs="Times New Roman"/>
          <w:b/>
        </w:rPr>
        <w:t>1, dated 9 January 2022</w:t>
      </w:r>
      <w:r>
        <w:rPr>
          <w:rFonts w:ascii="Times New Roman" w:hAnsi="Times New Roman" w:cs="Times New Roman"/>
        </w:rPr>
        <w:t xml:space="preserve"> or any other necessary </w:t>
      </w:r>
      <w:proofErr w:type="gramStart"/>
      <w:r>
        <w:rPr>
          <w:rFonts w:ascii="Times New Roman" w:hAnsi="Times New Roman" w:cs="Times New Roman"/>
        </w:rPr>
        <w:t>activity</w:t>
      </w:r>
      <w:r w:rsidR="00222E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set</w:t>
      </w:r>
      <w:proofErr w:type="gramEnd"/>
      <w:r>
        <w:rPr>
          <w:rFonts w:ascii="Times New Roman" w:hAnsi="Times New Roman" w:cs="Times New Roman"/>
        </w:rPr>
        <w:t xml:space="preserve"> by BB.</w:t>
      </w:r>
    </w:p>
    <w:p w:rsidR="002B2E26" w:rsidRDefault="002B2E26" w:rsidP="00811DC2">
      <w:pPr>
        <w:pStyle w:val="NoSpacing"/>
        <w:jc w:val="both"/>
        <w:rPr>
          <w:rFonts w:ascii="Times New Roman" w:hAnsi="Times New Roman" w:cs="Times New Roman"/>
        </w:rPr>
      </w:pPr>
    </w:p>
    <w:p w:rsidR="00137723" w:rsidRPr="005464C1" w:rsidRDefault="005464C1" w:rsidP="00811DC2">
      <w:pPr>
        <w:pStyle w:val="NoSpacing"/>
        <w:jc w:val="both"/>
        <w:rPr>
          <w:rFonts w:ascii="Times New Roman" w:hAnsi="Times New Roman" w:cs="Times New Roman"/>
          <w:u w:val="single"/>
        </w:rPr>
      </w:pPr>
      <w:r w:rsidRPr="005464C1">
        <w:rPr>
          <w:rFonts w:ascii="Times New Roman" w:hAnsi="Times New Roman" w:cs="Times New Roman"/>
          <w:b/>
          <w:u w:val="single"/>
        </w:rPr>
        <w:t xml:space="preserve">b. </w:t>
      </w:r>
      <w:r w:rsidR="00EA2DDB" w:rsidRPr="005464C1">
        <w:rPr>
          <w:rFonts w:ascii="Times New Roman" w:hAnsi="Times New Roman" w:cs="Times New Roman"/>
          <w:b/>
          <w:u w:val="single"/>
        </w:rPr>
        <w:t>Socially Responsible Financing (</w:t>
      </w:r>
      <w:r w:rsidR="00137723" w:rsidRPr="005464C1">
        <w:rPr>
          <w:rFonts w:ascii="Times New Roman" w:hAnsi="Times New Roman" w:cs="Times New Roman"/>
          <w:b/>
          <w:u w:val="single"/>
        </w:rPr>
        <w:t>SRF</w:t>
      </w:r>
      <w:r w:rsidR="00EA2DDB" w:rsidRPr="005464C1">
        <w:rPr>
          <w:rFonts w:ascii="Times New Roman" w:hAnsi="Times New Roman" w:cs="Times New Roman"/>
          <w:b/>
          <w:u w:val="single"/>
        </w:rPr>
        <w:t>)</w:t>
      </w:r>
      <w:r w:rsidR="00137723" w:rsidRPr="005464C1">
        <w:rPr>
          <w:rFonts w:ascii="Times New Roman" w:hAnsi="Times New Roman" w:cs="Times New Roman"/>
          <w:b/>
          <w:u w:val="single"/>
        </w:rPr>
        <w:t xml:space="preserve"> – Amount in concessional rate </w:t>
      </w:r>
    </w:p>
    <w:p w:rsidR="00137723" w:rsidRPr="00137723" w:rsidRDefault="00137723" w:rsidP="00811DC2">
      <w:pPr>
        <w:pStyle w:val="NoSpacing"/>
        <w:jc w:val="both"/>
        <w:rPr>
          <w:rFonts w:ascii="Times New Roman" w:hAnsi="Times New Roman" w:cs="Times New Roman"/>
          <w:sz w:val="10"/>
        </w:rPr>
      </w:pP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2428"/>
        <w:gridCol w:w="1460"/>
        <w:gridCol w:w="1260"/>
        <w:gridCol w:w="1530"/>
        <w:gridCol w:w="1530"/>
        <w:gridCol w:w="1530"/>
      </w:tblGrid>
      <w:tr w:rsidR="00EF7EB5" w:rsidTr="007B1022">
        <w:trPr>
          <w:trHeight w:val="1173"/>
        </w:trPr>
        <w:tc>
          <w:tcPr>
            <w:tcW w:w="2428" w:type="dxa"/>
            <w:shd w:val="clear" w:color="auto" w:fill="BFBFBF" w:themeFill="background1" w:themeFillShade="BF"/>
          </w:tcPr>
          <w:p w:rsidR="00EF7EB5" w:rsidRPr="00B615FD" w:rsidRDefault="00EF7EB5" w:rsidP="004328B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B615FD">
              <w:rPr>
                <w:rFonts w:ascii="Times New Roman" w:hAnsi="Times New Roman" w:cs="Times New Roman"/>
                <w:b/>
              </w:rPr>
              <w:t>Activity</w:t>
            </w:r>
          </w:p>
        </w:tc>
        <w:tc>
          <w:tcPr>
            <w:tcW w:w="1460" w:type="dxa"/>
            <w:shd w:val="clear" w:color="auto" w:fill="BFBFBF" w:themeFill="background1" w:themeFillShade="BF"/>
          </w:tcPr>
          <w:p w:rsidR="00EF7EB5" w:rsidRPr="00B615FD" w:rsidRDefault="00EF7EB5" w:rsidP="004328B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an amoun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:rsidR="00EF7EB5" w:rsidRPr="00B615FD" w:rsidRDefault="00EF7EB5" w:rsidP="00EF7EB5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ighted average Cost of fund</w:t>
            </w:r>
            <w:r w:rsidR="009D4117">
              <w:rPr>
                <w:rFonts w:ascii="Times New Roman" w:hAnsi="Times New Roman" w:cs="Times New Roman"/>
                <w:b/>
              </w:rPr>
              <w:t xml:space="preserve"> (%)</w:t>
            </w:r>
          </w:p>
        </w:tc>
        <w:tc>
          <w:tcPr>
            <w:tcW w:w="1530" w:type="dxa"/>
            <w:shd w:val="clear" w:color="auto" w:fill="BFBFBF" w:themeFill="background1" w:themeFillShade="BF"/>
          </w:tcPr>
          <w:p w:rsidR="00EF7EB5" w:rsidRPr="00B615FD" w:rsidRDefault="00EF7EB5" w:rsidP="004328B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ted interest rate (%)</w:t>
            </w:r>
          </w:p>
        </w:tc>
        <w:tc>
          <w:tcPr>
            <w:tcW w:w="1530" w:type="dxa"/>
            <w:shd w:val="clear" w:color="auto" w:fill="BFBFBF" w:themeFill="background1" w:themeFillShade="BF"/>
          </w:tcPr>
          <w:p w:rsidR="00EF7EB5" w:rsidRPr="00B615FD" w:rsidRDefault="00EF7EB5" w:rsidP="004328B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est concession (%)</w:t>
            </w:r>
          </w:p>
        </w:tc>
        <w:tc>
          <w:tcPr>
            <w:tcW w:w="1530" w:type="dxa"/>
            <w:shd w:val="clear" w:color="auto" w:fill="BFBFBF" w:themeFill="background1" w:themeFillShade="BF"/>
          </w:tcPr>
          <w:p w:rsidR="00EF7EB5" w:rsidRPr="00B615FD" w:rsidRDefault="00EF7EB5" w:rsidP="004328BD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B615FD">
              <w:rPr>
                <w:rFonts w:ascii="Times New Roman" w:hAnsi="Times New Roman" w:cs="Times New Roman"/>
                <w:b/>
              </w:rPr>
              <w:t>Amount</w:t>
            </w:r>
            <w:r>
              <w:rPr>
                <w:rFonts w:ascii="Times New Roman" w:hAnsi="Times New Roman" w:cs="Times New Roman"/>
                <w:b/>
              </w:rPr>
              <w:t xml:space="preserve"> of interest loss</w:t>
            </w:r>
            <w:r w:rsidRPr="00B615FD">
              <w:rPr>
                <w:rFonts w:ascii="Times New Roman" w:hAnsi="Times New Roman" w:cs="Times New Roman"/>
                <w:b/>
              </w:rPr>
              <w:t xml:space="preserve"> </w:t>
            </w:r>
            <w:r w:rsidRPr="007051D7">
              <w:rPr>
                <w:rFonts w:ascii="Times New Roman" w:hAnsi="Times New Roman" w:cs="Times New Roman"/>
                <w:b/>
                <w:i/>
                <w:sz w:val="20"/>
              </w:rPr>
              <w:t xml:space="preserve">(in crore </w:t>
            </w:r>
            <w:proofErr w:type="spellStart"/>
            <w:r w:rsidRPr="007051D7">
              <w:rPr>
                <w:rFonts w:ascii="Times New Roman" w:hAnsi="Times New Roman" w:cs="Times New Roman"/>
                <w:b/>
                <w:i/>
                <w:sz w:val="20"/>
              </w:rPr>
              <w:t>tk</w:t>
            </w:r>
            <w:proofErr w:type="spellEnd"/>
            <w:r w:rsidRPr="007051D7">
              <w:rPr>
                <w:rFonts w:ascii="Times New Roman" w:hAnsi="Times New Roman" w:cs="Times New Roman"/>
                <w:b/>
                <w:i/>
                <w:sz w:val="20"/>
              </w:rPr>
              <w:t xml:space="preserve">  for six decimal digits)</w:t>
            </w:r>
          </w:p>
        </w:tc>
      </w:tr>
      <w:tr w:rsidR="007B1022" w:rsidTr="007B1022">
        <w:tc>
          <w:tcPr>
            <w:tcW w:w="2428" w:type="dxa"/>
          </w:tcPr>
          <w:p w:rsidR="007B1022" w:rsidRDefault="009D4117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 </w:t>
            </w:r>
            <w:r w:rsidR="007B1022">
              <w:rPr>
                <w:rFonts w:ascii="Times New Roman" w:hAnsi="Times New Roman" w:cs="Times New Roman"/>
              </w:rPr>
              <w:t xml:space="preserve">Climate resilience and disaster management </w:t>
            </w:r>
          </w:p>
        </w:tc>
        <w:tc>
          <w:tcPr>
            <w:tcW w:w="14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B1022" w:rsidTr="007B1022">
        <w:tc>
          <w:tcPr>
            <w:tcW w:w="2428" w:type="dxa"/>
          </w:tcPr>
          <w:p w:rsidR="007B1022" w:rsidRDefault="009D4117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</w:t>
            </w:r>
            <w:r w:rsidR="007B1022">
              <w:rPr>
                <w:rFonts w:ascii="Times New Roman" w:hAnsi="Times New Roman" w:cs="Times New Roman"/>
              </w:rPr>
              <w:t>Financing in green/clean transportation projects</w:t>
            </w:r>
          </w:p>
        </w:tc>
        <w:tc>
          <w:tcPr>
            <w:tcW w:w="14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B1022" w:rsidTr="007B1022">
        <w:tc>
          <w:tcPr>
            <w:tcW w:w="2428" w:type="dxa"/>
          </w:tcPr>
          <w:p w:rsidR="007B1022" w:rsidRDefault="009D4117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7B1022">
              <w:rPr>
                <w:rFonts w:ascii="Times New Roman" w:hAnsi="Times New Roman" w:cs="Times New Roman"/>
              </w:rPr>
              <w:t>Financing in govt. approve</w:t>
            </w:r>
            <w:r w:rsidR="00DE3F1E">
              <w:rPr>
                <w:rFonts w:ascii="Times New Roman" w:hAnsi="Times New Roman" w:cs="Times New Roman"/>
              </w:rPr>
              <w:t>d</w:t>
            </w:r>
            <w:r w:rsidR="007B1022">
              <w:rPr>
                <w:rFonts w:ascii="Times New Roman" w:hAnsi="Times New Roman" w:cs="Times New Roman"/>
              </w:rPr>
              <w:t xml:space="preserve"> eco-tourism projects</w:t>
            </w:r>
          </w:p>
        </w:tc>
        <w:tc>
          <w:tcPr>
            <w:tcW w:w="14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B1022" w:rsidTr="007B1022">
        <w:tc>
          <w:tcPr>
            <w:tcW w:w="2428" w:type="dxa"/>
          </w:tcPr>
          <w:p w:rsidR="007B1022" w:rsidRDefault="009D4117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  <w:r w:rsidR="007B1022" w:rsidRPr="00D513E7">
              <w:rPr>
                <w:rFonts w:ascii="Times New Roman" w:hAnsi="Times New Roman" w:cs="Times New Roman"/>
              </w:rPr>
              <w:t>Other * (Please specify)</w:t>
            </w:r>
          </w:p>
        </w:tc>
        <w:tc>
          <w:tcPr>
            <w:tcW w:w="14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7B1022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B1022" w:rsidRPr="00B615FD" w:rsidTr="007B1022">
        <w:tc>
          <w:tcPr>
            <w:tcW w:w="2428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r w:rsidRPr="00B615FD">
              <w:rPr>
                <w:rFonts w:ascii="Times New Roman" w:hAnsi="Times New Roman" w:cs="Times New Roman"/>
                <w:b/>
              </w:rPr>
              <w:t xml:space="preserve">Total </w:t>
            </w:r>
          </w:p>
        </w:tc>
        <w:tc>
          <w:tcPr>
            <w:tcW w:w="1460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</w:tcPr>
          <w:p w:rsidR="007B1022" w:rsidRPr="00B615FD" w:rsidRDefault="007B1022" w:rsidP="004328BD">
            <w:pPr>
              <w:pStyle w:val="NoSpacing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:rsidR="007B1022" w:rsidRPr="00557F0F" w:rsidRDefault="007B1022" w:rsidP="00947A73">
      <w:pPr>
        <w:pStyle w:val="NoSpacing"/>
        <w:jc w:val="both"/>
        <w:rPr>
          <w:rFonts w:ascii="Times New Roman" w:hAnsi="Times New Roman" w:cs="Times New Roman"/>
          <w:b/>
          <w:sz w:val="8"/>
        </w:rPr>
      </w:pPr>
    </w:p>
    <w:p w:rsidR="00947A73" w:rsidRDefault="00947A73" w:rsidP="00947A73">
      <w:pPr>
        <w:pStyle w:val="NoSpacing"/>
        <w:jc w:val="both"/>
        <w:rPr>
          <w:rFonts w:ascii="Times New Roman" w:hAnsi="Times New Roman" w:cs="Times New Roman"/>
        </w:rPr>
      </w:pPr>
      <w:r w:rsidRPr="00881548">
        <w:rPr>
          <w:rFonts w:ascii="Times New Roman" w:hAnsi="Times New Roman" w:cs="Times New Roman"/>
          <w:b/>
        </w:rPr>
        <w:t>* Other:</w:t>
      </w:r>
      <w:r>
        <w:rPr>
          <w:rFonts w:ascii="Times New Roman" w:hAnsi="Times New Roman" w:cs="Times New Roman"/>
        </w:rPr>
        <w:t xml:space="preserve"> Specify any other activity as per </w:t>
      </w:r>
      <w:r w:rsidR="003715A5">
        <w:rPr>
          <w:rFonts w:ascii="Times New Roman" w:hAnsi="Times New Roman" w:cs="Times New Roman"/>
          <w:b/>
        </w:rPr>
        <w:t xml:space="preserve">SFD Circular No. </w:t>
      </w:r>
      <w:r w:rsidRPr="00881548">
        <w:rPr>
          <w:rFonts w:ascii="Times New Roman" w:hAnsi="Times New Roman" w:cs="Times New Roman"/>
          <w:b/>
        </w:rPr>
        <w:t>1, dated 9 January 2022</w:t>
      </w:r>
      <w:r>
        <w:rPr>
          <w:rFonts w:ascii="Times New Roman" w:hAnsi="Times New Roman" w:cs="Times New Roman"/>
        </w:rPr>
        <w:t xml:space="preserve"> or any other necessary activity set by BB.</w:t>
      </w:r>
    </w:p>
    <w:p w:rsidR="00023D04" w:rsidRDefault="00023D04" w:rsidP="00947A73">
      <w:pPr>
        <w:pStyle w:val="NoSpacing"/>
        <w:jc w:val="both"/>
        <w:rPr>
          <w:rFonts w:ascii="Times New Roman" w:hAnsi="Times New Roman" w:cs="Times New Roman"/>
        </w:rPr>
      </w:pPr>
    </w:p>
    <w:p w:rsidR="00CB2630" w:rsidRDefault="00CB2630" w:rsidP="00947A73">
      <w:pPr>
        <w:pStyle w:val="NoSpacing"/>
        <w:jc w:val="both"/>
        <w:rPr>
          <w:rFonts w:ascii="Times New Roman" w:hAnsi="Times New Roman" w:cs="Times New Roman"/>
        </w:rPr>
      </w:pPr>
    </w:p>
    <w:p w:rsidR="00222EFB" w:rsidRDefault="00222EFB" w:rsidP="00947A73">
      <w:pPr>
        <w:pStyle w:val="NoSpacing"/>
        <w:jc w:val="both"/>
        <w:rPr>
          <w:rFonts w:ascii="Times New Roman" w:hAnsi="Times New Roman" w:cs="Times New Roman"/>
        </w:rPr>
      </w:pPr>
    </w:p>
    <w:p w:rsidR="00023D04" w:rsidRDefault="00023D04" w:rsidP="00947A73">
      <w:pPr>
        <w:pStyle w:val="NoSpacing"/>
        <w:jc w:val="both"/>
        <w:rPr>
          <w:rFonts w:ascii="Times New Roman" w:hAnsi="Times New Roman" w:cs="Times New Roman"/>
          <w:b/>
          <w:u w:val="single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878"/>
        <w:gridCol w:w="4698"/>
      </w:tblGrid>
      <w:tr w:rsidR="00BA1677" w:rsidTr="00F77978">
        <w:trPr>
          <w:jc w:val="center"/>
        </w:trPr>
        <w:tc>
          <w:tcPr>
            <w:tcW w:w="4878" w:type="dxa"/>
          </w:tcPr>
          <w:p w:rsidR="00BA1677" w:rsidRPr="007D0E02" w:rsidRDefault="00BA1677" w:rsidP="007D0E02">
            <w:pPr>
              <w:pStyle w:val="NoSpacing"/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7D0E02">
              <w:rPr>
                <w:rFonts w:ascii="Times New Roman" w:hAnsi="Times New Roman" w:cs="Times New Roman"/>
                <w:b/>
                <w:u w:val="single"/>
              </w:rPr>
              <w:t>Prepared by</w:t>
            </w:r>
          </w:p>
          <w:p w:rsidR="007D0E02" w:rsidRDefault="007D0E02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BA1677" w:rsidRDefault="00BA1677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  <w:r w:rsidR="00775620">
              <w:rPr>
                <w:rFonts w:ascii="Times New Roman" w:hAnsi="Times New Roman" w:cs="Times New Roman"/>
              </w:rPr>
              <w:t xml:space="preserve"> </w:t>
            </w:r>
            <w:r w:rsidR="00775620" w:rsidRPr="00775620">
              <w:rPr>
                <w:rFonts w:ascii="Times New Roman" w:hAnsi="Times New Roman" w:cs="Times New Roman"/>
              </w:rPr>
              <w:t>Ashique Mahmud Sayed</w:t>
            </w:r>
          </w:p>
          <w:p w:rsidR="00BA1677" w:rsidRDefault="00BA1677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:</w:t>
            </w:r>
            <w:r w:rsidR="00775620">
              <w:rPr>
                <w:rFonts w:ascii="Times New Roman" w:hAnsi="Times New Roman" w:cs="Times New Roman"/>
              </w:rPr>
              <w:t xml:space="preserve"> Manager Band-2</w:t>
            </w:r>
          </w:p>
          <w:p w:rsidR="00BA1677" w:rsidRDefault="00BA1677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tact No. </w:t>
            </w:r>
            <w:r w:rsidR="00775620">
              <w:rPr>
                <w:rFonts w:ascii="Times New Roman" w:hAnsi="Times New Roman" w:cs="Times New Roman"/>
                <w:b/>
              </w:rPr>
              <w:t>01730709253</w:t>
            </w:r>
            <w:r w:rsidR="00B615FD">
              <w:rPr>
                <w:rFonts w:ascii="Times New Roman" w:hAnsi="Times New Roman" w:cs="Times New Roman"/>
              </w:rPr>
              <w:t xml:space="preserve"> </w:t>
            </w:r>
          </w:p>
          <w:p w:rsidR="00BA1677" w:rsidRDefault="00BA1677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  <w:r w:rsidR="00775620">
              <w:rPr>
                <w:rFonts w:ascii="Times New Roman" w:hAnsi="Times New Roman" w:cs="Times New Roman"/>
              </w:rPr>
              <w:t xml:space="preserve"> </w:t>
            </w:r>
            <w:r w:rsidR="00775620" w:rsidRPr="00775620">
              <w:rPr>
                <w:rFonts w:ascii="Times New Roman" w:hAnsi="Times New Roman" w:cs="Times New Roman"/>
              </w:rPr>
              <w:t>amsayed@unitedfinance.com.bd</w:t>
            </w:r>
          </w:p>
        </w:tc>
        <w:tc>
          <w:tcPr>
            <w:tcW w:w="4698" w:type="dxa"/>
          </w:tcPr>
          <w:p w:rsidR="00BA1677" w:rsidRPr="007D0E02" w:rsidRDefault="00BA1677" w:rsidP="007D0E02">
            <w:pPr>
              <w:pStyle w:val="NoSpacing"/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7D0E02">
              <w:rPr>
                <w:rFonts w:ascii="Times New Roman" w:hAnsi="Times New Roman" w:cs="Times New Roman"/>
                <w:b/>
                <w:u w:val="single"/>
              </w:rPr>
              <w:t>Authorized by</w:t>
            </w:r>
            <w:r w:rsidR="00A35E96">
              <w:rPr>
                <w:rFonts w:ascii="Times New Roman" w:hAnsi="Times New Roman" w:cs="Times New Roman"/>
                <w:b/>
                <w:u w:val="single"/>
              </w:rPr>
              <w:t xml:space="preserve"> </w:t>
            </w:r>
            <w:r w:rsidR="00DB3CCE">
              <w:rPr>
                <w:rFonts w:ascii="Times New Roman" w:hAnsi="Times New Roman" w:cs="Times New Roman"/>
                <w:b/>
                <w:u w:val="single"/>
              </w:rPr>
              <w:t>SFU Head</w:t>
            </w:r>
          </w:p>
          <w:p w:rsidR="007D0E02" w:rsidRDefault="007D0E02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BA1677" w:rsidRDefault="00BA1677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  <w:r w:rsidR="00775620">
              <w:rPr>
                <w:rFonts w:ascii="Times New Roman" w:hAnsi="Times New Roman" w:cs="Times New Roman"/>
              </w:rPr>
              <w:t xml:space="preserve"> </w:t>
            </w:r>
            <w:r w:rsidR="00775620" w:rsidRPr="00775620">
              <w:rPr>
                <w:rFonts w:ascii="Times New Roman" w:hAnsi="Times New Roman" w:cs="Times New Roman"/>
              </w:rPr>
              <w:t>Mohammed Abul Ahsan</w:t>
            </w:r>
          </w:p>
          <w:p w:rsidR="00BA1677" w:rsidRDefault="00BA1677" w:rsidP="00BA167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:</w:t>
            </w:r>
            <w:r w:rsidR="00775620">
              <w:rPr>
                <w:rFonts w:ascii="Times New Roman" w:hAnsi="Times New Roman" w:cs="Times New Roman"/>
              </w:rPr>
              <w:t xml:space="preserve"> General Manager</w:t>
            </w:r>
          </w:p>
          <w:p w:rsidR="00BA1677" w:rsidRDefault="00BA1677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act No.</w:t>
            </w:r>
            <w:r w:rsidR="00B615FD">
              <w:rPr>
                <w:rFonts w:ascii="Times New Roman" w:hAnsi="Times New Roman" w:cs="Times New Roman"/>
              </w:rPr>
              <w:t xml:space="preserve"> </w:t>
            </w:r>
            <w:r w:rsidR="00775620" w:rsidRPr="00775620">
              <w:rPr>
                <w:rFonts w:ascii="Times New Roman" w:hAnsi="Times New Roman" w:cs="Times New Roman"/>
                <w:b/>
              </w:rPr>
              <w:t>01755513085</w:t>
            </w:r>
          </w:p>
          <w:p w:rsidR="00BA1677" w:rsidRDefault="00BA1677" w:rsidP="00811DC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  <w:r w:rsidR="00775620">
              <w:rPr>
                <w:rFonts w:ascii="Times New Roman" w:hAnsi="Times New Roman" w:cs="Times New Roman"/>
              </w:rPr>
              <w:t xml:space="preserve"> </w:t>
            </w:r>
            <w:r w:rsidR="00775620" w:rsidRPr="00775620">
              <w:rPr>
                <w:rFonts w:ascii="Times New Roman" w:hAnsi="Times New Roman" w:cs="Times New Roman"/>
              </w:rPr>
              <w:t>ahsan@unitedfinance.com.bd</w:t>
            </w:r>
          </w:p>
        </w:tc>
      </w:tr>
    </w:tbl>
    <w:p w:rsidR="00BA1677" w:rsidRPr="00156E0B" w:rsidRDefault="00BA1677">
      <w:pPr>
        <w:pStyle w:val="NoSpacing"/>
        <w:jc w:val="both"/>
        <w:rPr>
          <w:rFonts w:ascii="Times New Roman" w:hAnsi="Times New Roman" w:cs="Times New Roman"/>
          <w:sz w:val="2"/>
        </w:rPr>
      </w:pPr>
    </w:p>
    <w:sectPr w:rsidR="00BA1677" w:rsidRPr="00156E0B" w:rsidSect="00164594">
      <w:footerReference w:type="default" r:id="rId7"/>
      <w:pgSz w:w="11909" w:h="16834" w:code="9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6644" w:rsidRDefault="00C36644" w:rsidP="00C4202A">
      <w:pPr>
        <w:pStyle w:val="NoSpacing"/>
      </w:pPr>
      <w:r>
        <w:separator/>
      </w:r>
    </w:p>
  </w:endnote>
  <w:endnote w:type="continuationSeparator" w:id="0">
    <w:p w:rsidR="00C36644" w:rsidRDefault="00C36644" w:rsidP="00C4202A">
      <w:pPr>
        <w:pStyle w:val="NoSpac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663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4202A" w:rsidRPr="007A7110" w:rsidRDefault="007F5E21" w:rsidP="007A7110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 w:rsidRPr="006B56AD">
          <w:rPr>
            <w:rFonts w:ascii="Times New Roman" w:hAnsi="Times New Roman" w:cs="Times New Roman"/>
          </w:rPr>
          <w:fldChar w:fldCharType="begin"/>
        </w:r>
        <w:r w:rsidR="006B56AD" w:rsidRPr="006B56AD">
          <w:rPr>
            <w:rFonts w:ascii="Times New Roman" w:hAnsi="Times New Roman" w:cs="Times New Roman"/>
          </w:rPr>
          <w:instrText xml:space="preserve"> PAGE   \* MERGEFORMAT </w:instrText>
        </w:r>
        <w:r w:rsidRPr="006B56AD">
          <w:rPr>
            <w:rFonts w:ascii="Times New Roman" w:hAnsi="Times New Roman" w:cs="Times New Roman"/>
          </w:rPr>
          <w:fldChar w:fldCharType="separate"/>
        </w:r>
        <w:r w:rsidR="002615EA" w:rsidRPr="002615EA">
          <w:rPr>
            <w:rFonts w:ascii="Times New Roman" w:hAnsi="Times New Roman" w:cs="Times New Roman"/>
            <w:b/>
            <w:noProof/>
          </w:rPr>
          <w:t>5</w:t>
        </w:r>
        <w:r w:rsidRPr="006B56AD">
          <w:rPr>
            <w:rFonts w:ascii="Times New Roman" w:hAnsi="Times New Roman" w:cs="Times New Roman"/>
          </w:rPr>
          <w:fldChar w:fldCharType="end"/>
        </w:r>
        <w:r w:rsidR="006B56AD" w:rsidRPr="006B56AD">
          <w:rPr>
            <w:rFonts w:ascii="Times New Roman" w:hAnsi="Times New Roman" w:cs="Times New Roman"/>
            <w:b/>
          </w:rPr>
          <w:t xml:space="preserve"> | </w:t>
        </w:r>
        <w:r w:rsidR="006B56AD" w:rsidRPr="006B56AD">
          <w:rPr>
            <w:rFonts w:ascii="Times New Roman" w:hAnsi="Times New Roman" w:cs="Times New Roman"/>
            <w:spacing w:val="60"/>
          </w:rPr>
          <w:t>6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6644" w:rsidRDefault="00C36644" w:rsidP="00C4202A">
      <w:pPr>
        <w:pStyle w:val="NoSpacing"/>
      </w:pPr>
      <w:r>
        <w:separator/>
      </w:r>
    </w:p>
  </w:footnote>
  <w:footnote w:type="continuationSeparator" w:id="0">
    <w:p w:rsidR="00C36644" w:rsidRDefault="00C36644" w:rsidP="00C4202A">
      <w:pPr>
        <w:pStyle w:val="NoSpacing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610B5"/>
    <w:multiLevelType w:val="hybridMultilevel"/>
    <w:tmpl w:val="F3B64A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B2F52"/>
    <w:multiLevelType w:val="hybridMultilevel"/>
    <w:tmpl w:val="49C68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D433F"/>
    <w:multiLevelType w:val="hybridMultilevel"/>
    <w:tmpl w:val="5AACE4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7274E1"/>
    <w:multiLevelType w:val="hybridMultilevel"/>
    <w:tmpl w:val="4E76609E"/>
    <w:lvl w:ilvl="0" w:tplc="A392A84E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1430A8"/>
    <w:multiLevelType w:val="hybridMultilevel"/>
    <w:tmpl w:val="7A2C7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341311"/>
    <w:multiLevelType w:val="hybridMultilevel"/>
    <w:tmpl w:val="A22845FA"/>
    <w:lvl w:ilvl="0" w:tplc="FB5824F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AwMTA2MzSysDBR0lEKTi0uzszPAykwrgUA2LDsIywAAAA="/>
  </w:docVars>
  <w:rsids>
    <w:rsidRoot w:val="00811DC2"/>
    <w:rsid w:val="00016C28"/>
    <w:rsid w:val="00023D04"/>
    <w:rsid w:val="00031832"/>
    <w:rsid w:val="000453D6"/>
    <w:rsid w:val="00050EA5"/>
    <w:rsid w:val="00065CE0"/>
    <w:rsid w:val="00072E31"/>
    <w:rsid w:val="000750E5"/>
    <w:rsid w:val="00076CC7"/>
    <w:rsid w:val="00085B43"/>
    <w:rsid w:val="00092730"/>
    <w:rsid w:val="00095CBE"/>
    <w:rsid w:val="000960EB"/>
    <w:rsid w:val="000E64B2"/>
    <w:rsid w:val="000F1607"/>
    <w:rsid w:val="000F2E1D"/>
    <w:rsid w:val="00103AA5"/>
    <w:rsid w:val="00110673"/>
    <w:rsid w:val="00114690"/>
    <w:rsid w:val="00124368"/>
    <w:rsid w:val="00124F8F"/>
    <w:rsid w:val="00131272"/>
    <w:rsid w:val="00137723"/>
    <w:rsid w:val="001508B8"/>
    <w:rsid w:val="00150BF6"/>
    <w:rsid w:val="00156E0B"/>
    <w:rsid w:val="001571F3"/>
    <w:rsid w:val="00164594"/>
    <w:rsid w:val="00165676"/>
    <w:rsid w:val="00166FD8"/>
    <w:rsid w:val="001678C0"/>
    <w:rsid w:val="00170E68"/>
    <w:rsid w:val="0017159B"/>
    <w:rsid w:val="0017389C"/>
    <w:rsid w:val="001939C1"/>
    <w:rsid w:val="001A36D6"/>
    <w:rsid w:val="001B4BB2"/>
    <w:rsid w:val="001C1E39"/>
    <w:rsid w:val="001C6318"/>
    <w:rsid w:val="001F1665"/>
    <w:rsid w:val="00201B38"/>
    <w:rsid w:val="00220F19"/>
    <w:rsid w:val="00222EFB"/>
    <w:rsid w:val="002238DB"/>
    <w:rsid w:val="00230428"/>
    <w:rsid w:val="00242192"/>
    <w:rsid w:val="002509A6"/>
    <w:rsid w:val="002615EA"/>
    <w:rsid w:val="002619D9"/>
    <w:rsid w:val="00264636"/>
    <w:rsid w:val="00265BAA"/>
    <w:rsid w:val="002677B6"/>
    <w:rsid w:val="002930F9"/>
    <w:rsid w:val="002A13BF"/>
    <w:rsid w:val="002A6C5C"/>
    <w:rsid w:val="002B2E26"/>
    <w:rsid w:val="002B39A9"/>
    <w:rsid w:val="002B5399"/>
    <w:rsid w:val="002D07B3"/>
    <w:rsid w:val="002D0DE9"/>
    <w:rsid w:val="002F2643"/>
    <w:rsid w:val="002F492E"/>
    <w:rsid w:val="00310743"/>
    <w:rsid w:val="00314587"/>
    <w:rsid w:val="003300AD"/>
    <w:rsid w:val="00335C2B"/>
    <w:rsid w:val="003379F7"/>
    <w:rsid w:val="003440F1"/>
    <w:rsid w:val="003531CD"/>
    <w:rsid w:val="00365055"/>
    <w:rsid w:val="003715A5"/>
    <w:rsid w:val="00381030"/>
    <w:rsid w:val="0038195D"/>
    <w:rsid w:val="00381F68"/>
    <w:rsid w:val="00392A3E"/>
    <w:rsid w:val="003A2A80"/>
    <w:rsid w:val="003B0713"/>
    <w:rsid w:val="003B18E2"/>
    <w:rsid w:val="003B2BC8"/>
    <w:rsid w:val="003C1F6B"/>
    <w:rsid w:val="003D22FC"/>
    <w:rsid w:val="003E6AE6"/>
    <w:rsid w:val="00400FDF"/>
    <w:rsid w:val="004033BF"/>
    <w:rsid w:val="004053A1"/>
    <w:rsid w:val="004328BD"/>
    <w:rsid w:val="004352EF"/>
    <w:rsid w:val="00447212"/>
    <w:rsid w:val="00476B63"/>
    <w:rsid w:val="004817EA"/>
    <w:rsid w:val="00493F24"/>
    <w:rsid w:val="004A37AD"/>
    <w:rsid w:val="004B2D8D"/>
    <w:rsid w:val="004D334A"/>
    <w:rsid w:val="004E2E02"/>
    <w:rsid w:val="004F4E0E"/>
    <w:rsid w:val="004F76CC"/>
    <w:rsid w:val="00502FD4"/>
    <w:rsid w:val="00507F0A"/>
    <w:rsid w:val="00512939"/>
    <w:rsid w:val="00517B35"/>
    <w:rsid w:val="00517C8B"/>
    <w:rsid w:val="00524703"/>
    <w:rsid w:val="00533071"/>
    <w:rsid w:val="00545846"/>
    <w:rsid w:val="005464C1"/>
    <w:rsid w:val="00547E54"/>
    <w:rsid w:val="005510B0"/>
    <w:rsid w:val="005572AE"/>
    <w:rsid w:val="00557F0F"/>
    <w:rsid w:val="00566678"/>
    <w:rsid w:val="00567A65"/>
    <w:rsid w:val="00570752"/>
    <w:rsid w:val="00570A72"/>
    <w:rsid w:val="0057337D"/>
    <w:rsid w:val="00586243"/>
    <w:rsid w:val="00593624"/>
    <w:rsid w:val="0059458C"/>
    <w:rsid w:val="005A16DB"/>
    <w:rsid w:val="005A4AB9"/>
    <w:rsid w:val="005A52FF"/>
    <w:rsid w:val="005A7DC4"/>
    <w:rsid w:val="005B0B79"/>
    <w:rsid w:val="005F27D0"/>
    <w:rsid w:val="005F7A8E"/>
    <w:rsid w:val="00600426"/>
    <w:rsid w:val="00616EBD"/>
    <w:rsid w:val="006177DA"/>
    <w:rsid w:val="006207B6"/>
    <w:rsid w:val="00624BA0"/>
    <w:rsid w:val="006279B1"/>
    <w:rsid w:val="00633BBF"/>
    <w:rsid w:val="00641B44"/>
    <w:rsid w:val="00652E02"/>
    <w:rsid w:val="00656387"/>
    <w:rsid w:val="006570BF"/>
    <w:rsid w:val="006734F9"/>
    <w:rsid w:val="006866E1"/>
    <w:rsid w:val="006976D3"/>
    <w:rsid w:val="00697A7F"/>
    <w:rsid w:val="006A2B5A"/>
    <w:rsid w:val="006B2B7B"/>
    <w:rsid w:val="006B4B8E"/>
    <w:rsid w:val="006B56AD"/>
    <w:rsid w:val="006B5A5A"/>
    <w:rsid w:val="006E74AF"/>
    <w:rsid w:val="006F2BB2"/>
    <w:rsid w:val="007051D7"/>
    <w:rsid w:val="00713DD5"/>
    <w:rsid w:val="00722207"/>
    <w:rsid w:val="00726C1A"/>
    <w:rsid w:val="00737EEC"/>
    <w:rsid w:val="00750847"/>
    <w:rsid w:val="007511DB"/>
    <w:rsid w:val="00766E88"/>
    <w:rsid w:val="0077444C"/>
    <w:rsid w:val="00775620"/>
    <w:rsid w:val="00782155"/>
    <w:rsid w:val="00794877"/>
    <w:rsid w:val="007A4D82"/>
    <w:rsid w:val="007A7110"/>
    <w:rsid w:val="007A783F"/>
    <w:rsid w:val="007B0A85"/>
    <w:rsid w:val="007B1022"/>
    <w:rsid w:val="007B54A9"/>
    <w:rsid w:val="007D0342"/>
    <w:rsid w:val="007D0E02"/>
    <w:rsid w:val="007E03AE"/>
    <w:rsid w:val="007E469C"/>
    <w:rsid w:val="007E5274"/>
    <w:rsid w:val="007E798E"/>
    <w:rsid w:val="007F50EC"/>
    <w:rsid w:val="007F5E21"/>
    <w:rsid w:val="008048F0"/>
    <w:rsid w:val="00811DC2"/>
    <w:rsid w:val="00814174"/>
    <w:rsid w:val="00822430"/>
    <w:rsid w:val="0082278D"/>
    <w:rsid w:val="00825DFF"/>
    <w:rsid w:val="008465BC"/>
    <w:rsid w:val="008501D0"/>
    <w:rsid w:val="00864177"/>
    <w:rsid w:val="00881548"/>
    <w:rsid w:val="00884975"/>
    <w:rsid w:val="0089677B"/>
    <w:rsid w:val="008A002A"/>
    <w:rsid w:val="008B11C3"/>
    <w:rsid w:val="008C047A"/>
    <w:rsid w:val="008F41B9"/>
    <w:rsid w:val="00904862"/>
    <w:rsid w:val="00906584"/>
    <w:rsid w:val="00907B49"/>
    <w:rsid w:val="00912885"/>
    <w:rsid w:val="00920B4A"/>
    <w:rsid w:val="00931905"/>
    <w:rsid w:val="009466C0"/>
    <w:rsid w:val="00947A73"/>
    <w:rsid w:val="00950572"/>
    <w:rsid w:val="0095179F"/>
    <w:rsid w:val="0095243D"/>
    <w:rsid w:val="00957B8D"/>
    <w:rsid w:val="009638A6"/>
    <w:rsid w:val="009643FA"/>
    <w:rsid w:val="00983D4D"/>
    <w:rsid w:val="0099262E"/>
    <w:rsid w:val="009A2149"/>
    <w:rsid w:val="009C6697"/>
    <w:rsid w:val="009C7D0D"/>
    <w:rsid w:val="009D3904"/>
    <w:rsid w:val="009D3ECD"/>
    <w:rsid w:val="009D4117"/>
    <w:rsid w:val="009E0307"/>
    <w:rsid w:val="009E425F"/>
    <w:rsid w:val="009E4B59"/>
    <w:rsid w:val="009E7695"/>
    <w:rsid w:val="009E7F22"/>
    <w:rsid w:val="00A0166E"/>
    <w:rsid w:val="00A14407"/>
    <w:rsid w:val="00A2296F"/>
    <w:rsid w:val="00A321FB"/>
    <w:rsid w:val="00A33016"/>
    <w:rsid w:val="00A35601"/>
    <w:rsid w:val="00A35E96"/>
    <w:rsid w:val="00A37841"/>
    <w:rsid w:val="00A452CE"/>
    <w:rsid w:val="00A51C17"/>
    <w:rsid w:val="00A62097"/>
    <w:rsid w:val="00A66096"/>
    <w:rsid w:val="00A72652"/>
    <w:rsid w:val="00A87A9A"/>
    <w:rsid w:val="00A9547B"/>
    <w:rsid w:val="00A975F1"/>
    <w:rsid w:val="00AB56C4"/>
    <w:rsid w:val="00AC1EB0"/>
    <w:rsid w:val="00AC5CD2"/>
    <w:rsid w:val="00AD2AD4"/>
    <w:rsid w:val="00AD6328"/>
    <w:rsid w:val="00B21833"/>
    <w:rsid w:val="00B2210D"/>
    <w:rsid w:val="00B34EC8"/>
    <w:rsid w:val="00B35310"/>
    <w:rsid w:val="00B5629B"/>
    <w:rsid w:val="00B571B3"/>
    <w:rsid w:val="00B615FD"/>
    <w:rsid w:val="00B7303F"/>
    <w:rsid w:val="00B91922"/>
    <w:rsid w:val="00B928A6"/>
    <w:rsid w:val="00BA1677"/>
    <w:rsid w:val="00BA538A"/>
    <w:rsid w:val="00BB1463"/>
    <w:rsid w:val="00BB1B7D"/>
    <w:rsid w:val="00BE08E4"/>
    <w:rsid w:val="00BE0BB1"/>
    <w:rsid w:val="00BE0BEA"/>
    <w:rsid w:val="00BE0F0F"/>
    <w:rsid w:val="00C03B2C"/>
    <w:rsid w:val="00C11D3A"/>
    <w:rsid w:val="00C2231A"/>
    <w:rsid w:val="00C33466"/>
    <w:rsid w:val="00C33D44"/>
    <w:rsid w:val="00C36644"/>
    <w:rsid w:val="00C4202A"/>
    <w:rsid w:val="00C45707"/>
    <w:rsid w:val="00C47786"/>
    <w:rsid w:val="00C57FEF"/>
    <w:rsid w:val="00C8754C"/>
    <w:rsid w:val="00CA24AD"/>
    <w:rsid w:val="00CB2630"/>
    <w:rsid w:val="00CB6CA6"/>
    <w:rsid w:val="00CB6F92"/>
    <w:rsid w:val="00CD55C8"/>
    <w:rsid w:val="00CF37BD"/>
    <w:rsid w:val="00CF3811"/>
    <w:rsid w:val="00CF7249"/>
    <w:rsid w:val="00D02B2C"/>
    <w:rsid w:val="00D22D96"/>
    <w:rsid w:val="00D25CB5"/>
    <w:rsid w:val="00D37B25"/>
    <w:rsid w:val="00D401AA"/>
    <w:rsid w:val="00D44B72"/>
    <w:rsid w:val="00D45777"/>
    <w:rsid w:val="00D513E7"/>
    <w:rsid w:val="00D51691"/>
    <w:rsid w:val="00D62798"/>
    <w:rsid w:val="00D77410"/>
    <w:rsid w:val="00D821DC"/>
    <w:rsid w:val="00D90263"/>
    <w:rsid w:val="00D95D1C"/>
    <w:rsid w:val="00D97925"/>
    <w:rsid w:val="00DA3240"/>
    <w:rsid w:val="00DA3FE2"/>
    <w:rsid w:val="00DB3CCE"/>
    <w:rsid w:val="00DC0276"/>
    <w:rsid w:val="00DC3F92"/>
    <w:rsid w:val="00DD2EC4"/>
    <w:rsid w:val="00DE3F1E"/>
    <w:rsid w:val="00DE79B7"/>
    <w:rsid w:val="00DF0C01"/>
    <w:rsid w:val="00E00400"/>
    <w:rsid w:val="00E20150"/>
    <w:rsid w:val="00E207E8"/>
    <w:rsid w:val="00E231AF"/>
    <w:rsid w:val="00E635C9"/>
    <w:rsid w:val="00E672E6"/>
    <w:rsid w:val="00E718DB"/>
    <w:rsid w:val="00E82109"/>
    <w:rsid w:val="00E92713"/>
    <w:rsid w:val="00EA0341"/>
    <w:rsid w:val="00EA2DDB"/>
    <w:rsid w:val="00EB69A3"/>
    <w:rsid w:val="00EB7F48"/>
    <w:rsid w:val="00EC21F5"/>
    <w:rsid w:val="00EC7070"/>
    <w:rsid w:val="00EE2273"/>
    <w:rsid w:val="00EF4A6E"/>
    <w:rsid w:val="00EF7EB5"/>
    <w:rsid w:val="00F0036D"/>
    <w:rsid w:val="00F035C3"/>
    <w:rsid w:val="00F21876"/>
    <w:rsid w:val="00F35180"/>
    <w:rsid w:val="00F656E8"/>
    <w:rsid w:val="00F75A82"/>
    <w:rsid w:val="00F77978"/>
    <w:rsid w:val="00F80040"/>
    <w:rsid w:val="00F9152F"/>
    <w:rsid w:val="00F91B90"/>
    <w:rsid w:val="00F91E31"/>
    <w:rsid w:val="00FA640B"/>
    <w:rsid w:val="00FA7D8F"/>
    <w:rsid w:val="00FD3366"/>
    <w:rsid w:val="00FE32E2"/>
    <w:rsid w:val="00FF2A5E"/>
    <w:rsid w:val="00FF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1165EB-1E58-4146-8870-B10A0E7D2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11DC2"/>
    <w:pPr>
      <w:spacing w:after="0" w:line="240" w:lineRule="auto"/>
    </w:pPr>
  </w:style>
  <w:style w:type="table" w:styleId="TableGrid">
    <w:name w:val="Table Grid"/>
    <w:basedOn w:val="TableNormal"/>
    <w:uiPriority w:val="59"/>
    <w:rsid w:val="00811D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DE3F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42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202A"/>
  </w:style>
  <w:style w:type="paragraph" w:styleId="Footer">
    <w:name w:val="footer"/>
    <w:basedOn w:val="Normal"/>
    <w:link w:val="FooterChar"/>
    <w:uiPriority w:val="99"/>
    <w:unhideWhenUsed/>
    <w:rsid w:val="00C42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02A"/>
  </w:style>
  <w:style w:type="paragraph" w:styleId="BalloonText">
    <w:name w:val="Balloon Text"/>
    <w:basedOn w:val="Normal"/>
    <w:link w:val="BalloonTextChar"/>
    <w:uiPriority w:val="99"/>
    <w:semiHidden/>
    <w:unhideWhenUsed/>
    <w:rsid w:val="004352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2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65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1351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equr</dc:creator>
  <cp:keywords/>
  <dc:description/>
  <cp:lastModifiedBy>Ashique Mahmud Sayed</cp:lastModifiedBy>
  <cp:revision>7</cp:revision>
  <cp:lastPrinted>2022-07-28T08:34:00Z</cp:lastPrinted>
  <dcterms:created xsi:type="dcterms:W3CDTF">2022-07-28T06:33:00Z</dcterms:created>
  <dcterms:modified xsi:type="dcterms:W3CDTF">2022-07-28T09:01:00Z</dcterms:modified>
</cp:coreProperties>
</file>